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ED7C14" w14:textId="477FF20D" w:rsidR="00BD4258" w:rsidRDefault="00A3692C" w:rsidP="00A3692C">
      <w:pPr>
        <w:jc w:val="center"/>
      </w:pPr>
      <w:r>
        <w:rPr>
          <w:rFonts w:hint="eastAsia"/>
        </w:rPr>
        <w:t>CSU</w:t>
      </w:r>
      <w:r>
        <w:t>33041 INFORMATION MANAGEMENT II</w:t>
      </w:r>
    </w:p>
    <w:p w14:paraId="0F90D3E1" w14:textId="4A427477" w:rsidR="00A3692C" w:rsidRDefault="00A3692C" w:rsidP="00A3692C">
      <w:pPr>
        <w:jc w:val="center"/>
      </w:pPr>
      <w:r>
        <w:t>14333615</w:t>
      </w:r>
    </w:p>
    <w:p w14:paraId="398A6439" w14:textId="6D8FE4BE" w:rsidR="00A3692C" w:rsidRDefault="00A3692C" w:rsidP="00A3692C">
      <w:pPr>
        <w:jc w:val="center"/>
      </w:pPr>
      <w:r>
        <w:t>SiKai</w:t>
      </w:r>
    </w:p>
    <w:p w14:paraId="44473E8A" w14:textId="1D229A0E" w:rsidR="00A3692C" w:rsidRDefault="00A3692C" w:rsidP="00A3692C">
      <w:pPr>
        <w:jc w:val="center"/>
      </w:pPr>
      <w:r>
        <w:t>Database SQL Project.</w:t>
      </w:r>
    </w:p>
    <w:p w14:paraId="537CCD9F" w14:textId="75E931FD" w:rsidR="00A3692C" w:rsidRDefault="00A3692C" w:rsidP="00A3692C">
      <w:pPr>
        <w:jc w:val="left"/>
      </w:pPr>
    </w:p>
    <w:p w14:paraId="0E2F9FF7" w14:textId="13C97312" w:rsidR="00A3692C" w:rsidRPr="00CA453B" w:rsidRDefault="00A3692C" w:rsidP="00CA453B">
      <w:pPr>
        <w:jc w:val="center"/>
        <w:rPr>
          <w:color w:val="FF0000"/>
        </w:rPr>
      </w:pPr>
      <w:r w:rsidRPr="00CA453B">
        <w:rPr>
          <w:color w:val="FF0000"/>
        </w:rPr>
        <w:t>Description of the application</w:t>
      </w:r>
      <w:r w:rsidR="00CA453B" w:rsidRPr="00CA453B">
        <w:rPr>
          <w:color w:val="FF0000"/>
        </w:rPr>
        <w:t xml:space="preserve"> and Database constraint</w:t>
      </w:r>
    </w:p>
    <w:p w14:paraId="43127701" w14:textId="1A1CDD7D" w:rsidR="00A3692C" w:rsidRDefault="00A3692C" w:rsidP="00FC179C">
      <w:pPr>
        <w:ind w:left="105" w:hangingChars="50" w:hanging="105"/>
        <w:jc w:val="left"/>
      </w:pPr>
      <w:r>
        <w:tab/>
      </w:r>
      <w:r>
        <w:tab/>
        <w:t>The purpose of this application is to fulfil the need of the storing professional CSGO matches statistics throughout the lifespan before it’s forgotten. T</w:t>
      </w:r>
      <w:r w:rsidR="006A095D">
        <w:t xml:space="preserve">he </w:t>
      </w:r>
      <w:r>
        <w:t>purpose</w:t>
      </w:r>
      <w:r w:rsidR="006A095D">
        <w:t>s</w:t>
      </w:r>
      <w:r>
        <w:t xml:space="preserve"> of holding professional CSGO</w:t>
      </w:r>
      <w:r w:rsidR="006A095D">
        <w:t xml:space="preserve"> competitions are earning money and determining which team is the best CSGO team at that period. A CSGO player must join a team before playing professionally in the scene.</w:t>
      </w:r>
      <w:r w:rsidR="00FC179C" w:rsidRPr="00FC179C">
        <w:t xml:space="preserve"> </w:t>
      </w:r>
      <w:r w:rsidR="00FC179C">
        <w:t>Sponsors sponsor teams.</w:t>
      </w:r>
      <w:r w:rsidR="00FC179C">
        <w:rPr>
          <w:rFonts w:hint="eastAsia"/>
        </w:rPr>
        <w:t xml:space="preserve"> </w:t>
      </w:r>
      <w:r w:rsidR="006A095D">
        <w:t xml:space="preserve">A CSGO team can have many players, more than required to play on the stage. A game between 2 teams is term a match. A CSGO team often plays best of three against each other and this process is </w:t>
      </w:r>
      <w:proofErr w:type="gramStart"/>
      <w:r w:rsidR="00441AAA">
        <w:t>term</w:t>
      </w:r>
      <w:proofErr w:type="gramEnd"/>
      <w:r w:rsidR="006A095D">
        <w:t xml:space="preserve"> a competition. A tournament must consist of many competitions between the attending teams. A tournament must choose one map pool which contains 7 different maps out of the list.</w:t>
      </w:r>
      <w:r w:rsidR="00FC179C">
        <w:t xml:space="preserve"> </w:t>
      </w:r>
    </w:p>
    <w:p w14:paraId="38F882B9" w14:textId="1C56CC45" w:rsidR="00DA1010" w:rsidRDefault="006A095D" w:rsidP="00DA1010">
      <w:pPr>
        <w:ind w:left="105" w:hangingChars="50" w:hanging="105"/>
        <w:jc w:val="left"/>
      </w:pPr>
      <w:r>
        <w:tab/>
      </w:r>
      <w:r>
        <w:tab/>
      </w:r>
      <w:r w:rsidR="00FC179C">
        <w:t xml:space="preserve">Initially, this application only </w:t>
      </w:r>
      <w:r w:rsidR="00DA1010">
        <w:t>has</w:t>
      </w:r>
      <w:r w:rsidR="00FC179C">
        <w:t xml:space="preserve"> 8 maps include team, player, sponsor, tournament, competition, match, map and map pool</w:t>
      </w:r>
      <w:r w:rsidR="00DA1010">
        <w:t xml:space="preserve">. After applying conceptual design, the number of tables </w:t>
      </w:r>
      <w:r w:rsidR="00BA0EA9">
        <w:t>is</w:t>
      </w:r>
      <w:r w:rsidR="00DA1010">
        <w:t xml:space="preserve"> settled onto 10.</w:t>
      </w:r>
      <w:r w:rsidR="00BA0EA9">
        <w:t xml:space="preserve"> </w:t>
      </w:r>
      <w:r w:rsidR="00DA1010">
        <w:t>Sponsor table is added onto the list since a team can have multiple sponsors and sponsors can sponsor many teams and the team attending table also suits the idea. A tournament is joined by many teams, and a team can join multiple tournament</w:t>
      </w:r>
      <w:r w:rsidR="00CA453B">
        <w:t>s</w:t>
      </w:r>
      <w:r w:rsidR="00DA1010">
        <w:t>.</w:t>
      </w:r>
    </w:p>
    <w:p w14:paraId="60515C66" w14:textId="5C92FEDD" w:rsidR="00DA1010" w:rsidRDefault="00DA1010" w:rsidP="00DA1010">
      <w:pPr>
        <w:ind w:left="105" w:hangingChars="50" w:hanging="105"/>
        <w:jc w:val="left"/>
      </w:pPr>
      <w:r>
        <w:tab/>
      </w:r>
      <w:r>
        <w:tab/>
        <w:t>The team table contains 8 attributes</w:t>
      </w:r>
      <w:r w:rsidR="00FD3DC5">
        <w:t>, team id, team name, location, region, start date, disband</w:t>
      </w:r>
      <w:r w:rsidR="00BA0EA9">
        <w:t xml:space="preserve">, </w:t>
      </w:r>
      <w:r w:rsidR="00FD3DC5">
        <w:t>running time and total winning. Team ID is a unique attribute that identif</w:t>
      </w:r>
      <w:r w:rsidR="00BA0EA9">
        <w:t>ies</w:t>
      </w:r>
      <w:r w:rsidR="00FD3DC5">
        <w:t xml:space="preserve"> each team. Start date declares the date when the team was found. Disband declares the date the team dissolves. Since not all the team had a financial crisis, this field can be a NULL. The running time declare</w:t>
      </w:r>
      <w:r w:rsidR="00BA0EA9">
        <w:t>s</w:t>
      </w:r>
      <w:r w:rsidR="00FD3DC5">
        <w:t xml:space="preserve"> the total amount of days between and start date and disband date and calculated automatically if the disband value is updated by </w:t>
      </w:r>
      <w:r w:rsidR="00BA0EA9">
        <w:t xml:space="preserve">the </w:t>
      </w:r>
      <w:r w:rsidR="00FD3DC5">
        <w:t>database manager using a trigger mechanism.</w:t>
      </w:r>
      <w:r w:rsidR="004B5F48">
        <w:t xml:space="preserve"> All the attribute in this team don’t contain composite value and each attribute is solely dependent on the primary key.</w:t>
      </w:r>
      <w:r w:rsidR="003E6C87">
        <w:t xml:space="preserve"> A check statements that prevent if the date of disband</w:t>
      </w:r>
      <w:r w:rsidR="00BA0EA9">
        <w:t>ing</w:t>
      </w:r>
      <w:r w:rsidR="003E6C87">
        <w:t xml:space="preserve"> is earlier than the date of founding the team.</w:t>
      </w:r>
    </w:p>
    <w:p w14:paraId="7DDED967" w14:textId="0727A4E9" w:rsidR="004B5F48" w:rsidRDefault="00FD3DC5" w:rsidP="003E6C87">
      <w:pPr>
        <w:ind w:left="105" w:hangingChars="50" w:hanging="105"/>
        <w:jc w:val="left"/>
        <w:rPr>
          <w:rFonts w:hint="eastAsia"/>
        </w:rPr>
      </w:pPr>
      <w:r>
        <w:tab/>
      </w:r>
      <w:r>
        <w:tab/>
        <w:t>The Sponsor team contains 3 attributes, sponsor id, sponsor name and sponsor web link. Sponsor id is a unique attribute that identif</w:t>
      </w:r>
      <w:r w:rsidR="00BA0EA9">
        <w:t>ies</w:t>
      </w:r>
      <w:r>
        <w:t xml:space="preserve"> itself.</w:t>
      </w:r>
      <w:r w:rsidR="004B5F48" w:rsidRPr="004B5F48">
        <w:t xml:space="preserve"> </w:t>
      </w:r>
      <w:r w:rsidR="004B5F48">
        <w:t>All the attribute in this team don’t contain composite value and each attribute is solely dependent on the primary key.</w:t>
      </w:r>
    </w:p>
    <w:p w14:paraId="53A53F7D" w14:textId="498D11E0" w:rsidR="003E6C87" w:rsidRDefault="00FD3DC5" w:rsidP="00DA1010">
      <w:pPr>
        <w:ind w:left="105" w:hangingChars="50" w:hanging="105"/>
        <w:jc w:val="left"/>
      </w:pPr>
      <w:r>
        <w:tab/>
      </w:r>
      <w:r>
        <w:tab/>
        <w:t>The sponsor</w:t>
      </w:r>
      <w:r w:rsidR="003E6C87">
        <w:t xml:space="preserve"> list</w:t>
      </w:r>
      <w:r>
        <w:t xml:space="preserve"> table</w:t>
      </w:r>
      <w:r w:rsidR="003E6C87">
        <w:t xml:space="preserve"> represents the M: N relationship exists between team and sponsor. The team id and sponsor id are foreign keys that reference team id and sponsor id in both team table and sponsor table respectively.</w:t>
      </w:r>
    </w:p>
    <w:p w14:paraId="4C9801DD" w14:textId="0A5FDA69" w:rsidR="003E6C87" w:rsidRDefault="003E6C87" w:rsidP="003E6C87">
      <w:pPr>
        <w:ind w:left="105" w:hangingChars="50" w:hanging="105"/>
        <w:jc w:val="left"/>
      </w:pPr>
      <w:r>
        <w:tab/>
      </w:r>
      <w:r>
        <w:tab/>
        <w:t xml:space="preserve">The player table contains 11 attributes, player id, team id, player role, player nickname, player forename, player surname, age, nationality, join team, quit team and onboard time. </w:t>
      </w:r>
      <w:r w:rsidR="00BA0EA9">
        <w:t>The p</w:t>
      </w:r>
      <w:r>
        <w:t>layer id is a unique attribute that identif</w:t>
      </w:r>
      <w:r w:rsidR="00BA0EA9">
        <w:t>ies</w:t>
      </w:r>
      <w:r>
        <w:t xml:space="preserve"> each tuple. The team id is a foreign key references the team id in the team table. Since some players stay in the team the whole time, the quit team attribute can be a NULL for those players.</w:t>
      </w:r>
      <w:r w:rsidRPr="003E6C87">
        <w:t xml:space="preserve"> </w:t>
      </w:r>
      <w:r>
        <w:t xml:space="preserve">The value of onboard of each tuple is automatically calculated if the corresponding quit team time is updated. A check statement is needed to prevent that the date of quit team is earlier than the date of </w:t>
      </w:r>
      <w:r>
        <w:lastRenderedPageBreak/>
        <w:t>join team.</w:t>
      </w:r>
      <w:r w:rsidR="00441AAA">
        <w:t xml:space="preserve"> The relationship between team and player is 1:N,</w:t>
      </w:r>
      <w:r w:rsidR="00BA0EA9">
        <w:t xml:space="preserve"> </w:t>
      </w:r>
      <w:r w:rsidR="00441AAA">
        <w:t xml:space="preserve">a team can have multiple players, but multiple players can only join one team, hence the team id attribute can be added into the 1 side, the player side. </w:t>
      </w:r>
      <w:r w:rsidR="00CA453B">
        <w:t>A check statement,</w:t>
      </w:r>
      <w:r w:rsidR="00CA453B" w:rsidRPr="00CA453B">
        <w:t xml:space="preserve"> CONSTRAINT CHECK (PLAYER_ROLE IN ('</w:t>
      </w:r>
      <w:proofErr w:type="spellStart"/>
      <w:r w:rsidR="00CA453B" w:rsidRPr="00CA453B">
        <w:t>IGL','Entry</w:t>
      </w:r>
      <w:proofErr w:type="spellEnd"/>
      <w:r w:rsidR="00CA453B" w:rsidRPr="00CA453B">
        <w:t xml:space="preserve"> </w:t>
      </w:r>
      <w:proofErr w:type="spellStart"/>
      <w:r w:rsidR="00CA453B" w:rsidRPr="00CA453B">
        <w:t>Fragger</w:t>
      </w:r>
      <w:proofErr w:type="spellEnd"/>
      <w:r w:rsidR="00CA453B" w:rsidRPr="00CA453B">
        <w:t>','Lurker',</w:t>
      </w:r>
      <w:r w:rsidR="00BA0EA9">
        <w:t xml:space="preserve"> </w:t>
      </w:r>
      <w:r w:rsidR="00CA453B" w:rsidRPr="00CA453B">
        <w:t>'</w:t>
      </w:r>
      <w:proofErr w:type="spellStart"/>
      <w:r w:rsidR="00CA453B" w:rsidRPr="00CA453B">
        <w:t>Supporter','AWPER</w:t>
      </w:r>
      <w:proofErr w:type="spellEnd"/>
      <w:r w:rsidR="00CA453B" w:rsidRPr="00CA453B">
        <w:t>'))</w:t>
      </w:r>
      <w:r w:rsidR="00CA453B">
        <w:t xml:space="preserve">, ensures that the play role attribute assigned to each tuple is one of the given one. </w:t>
      </w:r>
      <w:r w:rsidR="00441AAA">
        <w:t>All the attribute in this team don’t contain composite value and each attribute is solely dependent on the primary key.</w:t>
      </w:r>
    </w:p>
    <w:p w14:paraId="0217589D" w14:textId="0F307DF0" w:rsidR="00203AAD" w:rsidRDefault="003E6C87" w:rsidP="00203AAD">
      <w:pPr>
        <w:ind w:left="105" w:hangingChars="50" w:hanging="105"/>
        <w:jc w:val="left"/>
      </w:pPr>
      <w:r>
        <w:tab/>
      </w:r>
      <w:r>
        <w:tab/>
        <w:t>The tournament</w:t>
      </w:r>
      <w:r w:rsidR="00203AAD">
        <w:t xml:space="preserve"> table</w:t>
      </w:r>
      <w:r>
        <w:t xml:space="preserve"> contains 9 attributes, tournaments id, tournament name, start date, end date, prize pool, location, champion, </w:t>
      </w:r>
      <w:r w:rsidR="00BA0EA9">
        <w:t>MVP</w:t>
      </w:r>
      <w:r>
        <w:t xml:space="preserve"> player and map</w:t>
      </w:r>
      <w:r w:rsidR="00203AAD">
        <w:t xml:space="preserve"> </w:t>
      </w:r>
      <w:r>
        <w:t>pool.</w:t>
      </w:r>
      <w:r w:rsidR="00203AAD">
        <w:t xml:space="preserve"> Tournament id is a unique attribute that identif</w:t>
      </w:r>
      <w:r w:rsidR="00BA0EA9">
        <w:t>ies</w:t>
      </w:r>
      <w:r w:rsidR="00203AAD">
        <w:t xml:space="preserve"> each tournament. A check statement is needed to ensure that the start date is earlier than the end date. The champion, </w:t>
      </w:r>
      <w:r w:rsidR="00BA0EA9">
        <w:t>MVP</w:t>
      </w:r>
      <w:r w:rsidR="00203AAD">
        <w:t xml:space="preserve"> player and map pool are foreign key</w:t>
      </w:r>
      <w:r w:rsidR="00BA0EA9">
        <w:t>s</w:t>
      </w:r>
      <w:r w:rsidR="00203AAD">
        <w:t xml:space="preserve"> that reference team id, player id and map pool id from team, player and map pool table respectively. Since a tournament has the chance of ongoing and the champion and </w:t>
      </w:r>
      <w:r w:rsidR="00BA0EA9">
        <w:t>MVP</w:t>
      </w:r>
      <w:r w:rsidR="00203AAD">
        <w:t xml:space="preserve"> player of the tournament haven’t been decided, the value of those two attributes can be NULL.</w:t>
      </w:r>
      <w:r w:rsidR="00441AAA">
        <w:t xml:space="preserve"> All the attribute in this team don’t contain composite value and each attribute is solely dependent on the primary key</w:t>
      </w:r>
      <w:r w:rsidR="00DF057C">
        <w:t>.</w:t>
      </w:r>
    </w:p>
    <w:p w14:paraId="5F7F9000" w14:textId="525C250C" w:rsidR="00441AAA" w:rsidRDefault="00441AAA" w:rsidP="00203AAD">
      <w:pPr>
        <w:ind w:left="105" w:hangingChars="50" w:hanging="105"/>
        <w:jc w:val="left"/>
      </w:pPr>
      <w:r>
        <w:tab/>
      </w:r>
      <w:r>
        <w:tab/>
        <w:t>The team attending table represents the M: N relationship exists between teams and tournaments. Teams can join multiple tournaments and tournaments are joined by multiple teams. The team id and tournaments id are foreign keys that reference the team id and tournament id in the team table and tournament id respectively.</w:t>
      </w:r>
    </w:p>
    <w:p w14:paraId="0FEB9DE1" w14:textId="684A75FB" w:rsidR="00441AAA" w:rsidRDefault="00441AAA" w:rsidP="00203AAD">
      <w:pPr>
        <w:ind w:left="105" w:hangingChars="50" w:hanging="105"/>
        <w:jc w:val="left"/>
      </w:pPr>
      <w:r>
        <w:rPr>
          <w:rFonts w:hint="eastAsia"/>
        </w:rPr>
        <w:t xml:space="preserve"> </w:t>
      </w:r>
      <w:r>
        <w:t xml:space="preserve">   The map table contains </w:t>
      </w:r>
      <w:r w:rsidR="00DF057C">
        <w:t>6 attributes, map id, map name, terrorist, counter-terrorist, location and theme. The map id is a unique attribute that identif</w:t>
      </w:r>
      <w:r w:rsidR="00BA0EA9">
        <w:t>ies</w:t>
      </w:r>
      <w:r w:rsidR="00DF057C">
        <w:t xml:space="preserve"> each map. All the attribute in this team don’t contain composite value and each attribute is solely dependent on the primary key.</w:t>
      </w:r>
    </w:p>
    <w:p w14:paraId="6F697C96" w14:textId="6161F8A0" w:rsidR="00DF057C" w:rsidRDefault="00DF057C" w:rsidP="00DF057C">
      <w:pPr>
        <w:ind w:left="105" w:hangingChars="50" w:hanging="105"/>
        <w:jc w:val="left"/>
      </w:pPr>
      <w:r>
        <w:tab/>
      </w:r>
      <w:r>
        <w:tab/>
        <w:t>The map pool contains 8 attributes, the map pool id and 7 different map id. The relationship between the map and the map pool is tricky. Intuitively, it seems like a</w:t>
      </w:r>
      <w:r w:rsidR="00BA0EA9">
        <w:t>n</w:t>
      </w:r>
      <w:r>
        <w:t xml:space="preserve"> M: N relationship, since a map pool contains multiple maps and maps can</w:t>
      </w:r>
      <w:r w:rsidR="00BA0EA9">
        <w:t xml:space="preserve"> be</w:t>
      </w:r>
      <w:r>
        <w:t xml:space="preserve"> include</w:t>
      </w:r>
      <w:r w:rsidR="00BA0EA9">
        <w:t>d</w:t>
      </w:r>
      <w:r>
        <w:t xml:space="preserve"> into different map pools. However, CSGO declares that a tournament can only have 7 maps to play. This regulates the range of choices and reduces the relationship from M: N to 7 to N which can be realized in a single table. 20 checks statements are needed to ensure that duplicate map</w:t>
      </w:r>
      <w:r w:rsidR="00BA0EA9">
        <w:t>s</w:t>
      </w:r>
      <w:r>
        <w:t xml:space="preserve"> don’t add into a single map pool.</w:t>
      </w:r>
      <w:r w:rsidRPr="00DF057C">
        <w:t xml:space="preserve"> </w:t>
      </w:r>
      <w:r>
        <w:t>All the attribute in this team don’t contain composite value and each attribute is solely dependent on the primary key.</w:t>
      </w:r>
    </w:p>
    <w:p w14:paraId="45C18BA6" w14:textId="30B80C3D" w:rsidR="008277F6" w:rsidRDefault="00DF057C" w:rsidP="008277F6">
      <w:pPr>
        <w:ind w:left="105" w:hangingChars="50" w:hanging="105"/>
        <w:jc w:val="left"/>
      </w:pPr>
      <w:r>
        <w:tab/>
      </w:r>
      <w:r>
        <w:tab/>
        <w:t xml:space="preserve">The competition table contains 6 attributes, the competition id, </w:t>
      </w:r>
      <w:r w:rsidR="008277F6">
        <w:t>team A, team B and the competition winner, competition score and the tournament id. The competition id is a unique attribute that identif</w:t>
      </w:r>
      <w:r w:rsidR="00BA0EA9">
        <w:t>ies</w:t>
      </w:r>
      <w:r w:rsidR="008277F6">
        <w:t xml:space="preserve"> itself. Since the competition is not yet finished, the competition score and competition winner can contain NULL value</w:t>
      </w:r>
      <w:r w:rsidR="00BA0EA9">
        <w:t>s</w:t>
      </w:r>
      <w:r w:rsidR="008277F6">
        <w:t>. Team A and Team B are foreign keys that reference the team id in the team table. Since the relationship between competition and tournament is N:1, a tournament contains multiple competition and multiple competitions belong to a tournament, thus the tournament id can be added into the competition table.</w:t>
      </w:r>
      <w:r w:rsidR="008277F6" w:rsidRPr="00DF057C">
        <w:t xml:space="preserve"> </w:t>
      </w:r>
      <w:r w:rsidR="00F75183">
        <w:t xml:space="preserve">A semantic constraint cannot be addressed is that both team A and team B have to be teams that attend this tournament. </w:t>
      </w:r>
      <w:r w:rsidR="008277F6">
        <w:t>All the attribute in this team don’t contain composite value and each attribute is solely dependent on the primary key.</w:t>
      </w:r>
    </w:p>
    <w:p w14:paraId="44805470" w14:textId="0527B95A" w:rsidR="003F5722" w:rsidRDefault="008277F6" w:rsidP="003F5722">
      <w:pPr>
        <w:ind w:left="105" w:hangingChars="50" w:hanging="105"/>
        <w:jc w:val="left"/>
      </w:pPr>
      <w:r>
        <w:tab/>
      </w:r>
      <w:r>
        <w:tab/>
        <w:t xml:space="preserve">The match table contains 13 attributes, match id, competition id, tournament id, team a, team b, score, map played, most kills, most damaged, most assistant, most </w:t>
      </w:r>
      <w:r w:rsidR="00BA0EA9">
        <w:t>AWP</w:t>
      </w:r>
      <w:r>
        <w:t xml:space="preserve"> kills, most first kill and Best rating player. Most kills, most damaged, most assistant, most </w:t>
      </w:r>
      <w:r w:rsidR="00BA0EA9">
        <w:t>AWP</w:t>
      </w:r>
      <w:r>
        <w:t xml:space="preserve"> </w:t>
      </w:r>
      <w:r>
        <w:lastRenderedPageBreak/>
        <w:t xml:space="preserve">kills, most first kill and Best rating player are foreign keys that reference player id in the player table. Since the relationship between match and tournament &amp; competition is 1:N relationship, </w:t>
      </w:r>
      <w:r w:rsidR="00F75183">
        <w:t>a tournament and competition can contain multiple matches and a match only belongs to a competition and a tournament, thus the competition id and tournament id can be added into the match table.</w:t>
      </w:r>
      <w:r>
        <w:t xml:space="preserve"> </w:t>
      </w:r>
      <w:r w:rsidR="00F75183">
        <w:t>Some semantic constraints cannot be addressed are that both team A and team B have to be teams that attend this competition, players who get all those titles have to be members of teams join the competition and the map they play have to be one map out of the map pool chosen by the tournaments.</w:t>
      </w:r>
      <w:r w:rsidR="003F5722">
        <w:t xml:space="preserve"> All the attribute in this team don’t contain composite value and each attribute is solely dependent on the primary key.</w:t>
      </w:r>
    </w:p>
    <w:p w14:paraId="026CC38E" w14:textId="77777777" w:rsidR="006E6D0D" w:rsidRDefault="006E6D0D" w:rsidP="003F5722">
      <w:pPr>
        <w:ind w:left="105" w:hangingChars="50" w:hanging="105"/>
        <w:jc w:val="left"/>
      </w:pPr>
    </w:p>
    <w:p w14:paraId="3A3D4A2A" w14:textId="53BC6C1C" w:rsidR="00CA453B" w:rsidRDefault="00CA453B" w:rsidP="00CA453B">
      <w:pPr>
        <w:ind w:left="105" w:hangingChars="50" w:hanging="105"/>
        <w:jc w:val="center"/>
        <w:rPr>
          <w:color w:val="FF0000"/>
        </w:rPr>
      </w:pPr>
      <w:r w:rsidRPr="00CA453B">
        <w:rPr>
          <w:color w:val="FF0000"/>
        </w:rPr>
        <w:t>Security Policy</w:t>
      </w:r>
    </w:p>
    <w:p w14:paraId="2ABA648D" w14:textId="42EBB36A" w:rsidR="000F10A3" w:rsidRDefault="006E6D0D" w:rsidP="00CA453B">
      <w:pPr>
        <w:jc w:val="left"/>
      </w:pPr>
      <w:r>
        <w:rPr>
          <w:color w:val="FF0000"/>
        </w:rPr>
        <w:tab/>
      </w:r>
      <w:r>
        <w:t>The role-based access control is implemented in this application. The purpose of this application fulfil</w:t>
      </w:r>
      <w:r w:rsidR="006B07E5">
        <w:t>s</w:t>
      </w:r>
      <w:r>
        <w:t xml:space="preserve"> the public need of viewing professional CSGO matches details.</w:t>
      </w:r>
      <w:r w:rsidR="006B07E5">
        <w:t xml:space="preserve"> This simple requirement breaks the user</w:t>
      </w:r>
      <w:r w:rsidR="004337DB">
        <w:t xml:space="preserve"> </w:t>
      </w:r>
      <w:r w:rsidR="006B07E5">
        <w:t>of this application into</w:t>
      </w:r>
      <w:r w:rsidR="004337DB">
        <w:t xml:space="preserve"> two </w:t>
      </w:r>
      <w:r w:rsidR="00441B8C">
        <w:t>types, content uploader(Supplier) and people who read the data(Consumer).In this application, there is a supplier manager who is</w:t>
      </w:r>
      <w:r w:rsidR="00BA0EA9">
        <w:t xml:space="preserve"> in</w:t>
      </w:r>
      <w:r w:rsidR="00441B8C">
        <w:t xml:space="preserve"> charge of hiring new suppliers</w:t>
      </w:r>
      <w:r w:rsidR="00BA0EA9">
        <w:t xml:space="preserve">, </w:t>
      </w:r>
      <w:r w:rsidR="00441B8C">
        <w:t>granting proper privileges to those</w:t>
      </w:r>
      <w:r w:rsidR="00BA0EA9">
        <w:t xml:space="preserve"> and revoking from them</w:t>
      </w:r>
      <w:r w:rsidR="00441B8C">
        <w:t>.</w:t>
      </w:r>
      <w:r w:rsidR="000F10A3">
        <w:t xml:space="preserve"> </w:t>
      </w:r>
      <w:r w:rsidR="00BA0EA9">
        <w:t xml:space="preserve">The responsibility of the supplier is limited in the field of updating columns, inserting and delete tuple of the existing tables. </w:t>
      </w:r>
    </w:p>
    <w:p w14:paraId="29F88600" w14:textId="72BD516A" w:rsidR="000F10A3" w:rsidRDefault="000F10A3" w:rsidP="00CA453B">
      <w:pPr>
        <w:jc w:val="left"/>
      </w:pPr>
      <w:r>
        <w:tab/>
        <w:t xml:space="preserve">This supplier manager has all the control over the database, in order to do so, execute this statement </w:t>
      </w:r>
      <w:r w:rsidR="00BA0EA9">
        <w:t>by the database administrator</w:t>
      </w:r>
      <w:r>
        <w:t>:</w:t>
      </w:r>
    </w:p>
    <w:p w14:paraId="487EDF3B" w14:textId="356A2FE6" w:rsidR="000F10A3" w:rsidRDefault="000F10A3" w:rsidP="00CA453B">
      <w:pPr>
        <w:jc w:val="left"/>
        <w:rPr>
          <w:rFonts w:hint="eastAsia"/>
        </w:rPr>
      </w:pPr>
      <w:r>
        <w:tab/>
      </w:r>
      <w:r>
        <w:tab/>
      </w:r>
      <w:r>
        <w:tab/>
      </w:r>
      <w:r>
        <w:tab/>
        <w:t xml:space="preserve">   CREATE ROLE SUPPLIER_MANAGER;</w:t>
      </w:r>
    </w:p>
    <w:p w14:paraId="04E02033" w14:textId="1F3B09AB" w:rsidR="000F10A3" w:rsidRDefault="000F10A3" w:rsidP="000F10A3">
      <w:pPr>
        <w:ind w:firstLine="420"/>
        <w:jc w:val="center"/>
      </w:pPr>
      <w:r>
        <w:t xml:space="preserve">GRANT ALL ON </w:t>
      </w:r>
      <w:proofErr w:type="spellStart"/>
      <w:r>
        <w:t>csgostats</w:t>
      </w:r>
      <w:proofErr w:type="spellEnd"/>
      <w:r>
        <w:t>.* TO SUPPLIER_MANAGER</w:t>
      </w:r>
      <w:r w:rsidR="00BA0EA9">
        <w:t xml:space="preserve"> WITH GRANT OPTION</w:t>
      </w:r>
      <w:r>
        <w:t>;</w:t>
      </w:r>
    </w:p>
    <w:p w14:paraId="4B204D07" w14:textId="674EBBC7" w:rsidR="000F10A3" w:rsidRDefault="000F10A3" w:rsidP="000F10A3">
      <w:pPr>
        <w:ind w:firstLine="420"/>
      </w:pPr>
      <w:r>
        <w:t>From now then, this supplier manager can grant privileges to suppliers who work for him.</w:t>
      </w:r>
    </w:p>
    <w:p w14:paraId="739F4AFD" w14:textId="074A5B1C" w:rsidR="000F10A3" w:rsidRDefault="000F10A3" w:rsidP="000F10A3">
      <w:pPr>
        <w:ind w:left="1680" w:firstLine="420"/>
      </w:pPr>
      <w:r>
        <w:rPr>
          <w:rFonts w:hint="eastAsia"/>
        </w:rPr>
        <w:t>C</w:t>
      </w:r>
      <w:r>
        <w:t>REATE ROLE SUPPLIER;</w:t>
      </w:r>
    </w:p>
    <w:p w14:paraId="523DBB34" w14:textId="21AAE8A3" w:rsidR="000F10A3" w:rsidRDefault="000F10A3" w:rsidP="000F10A3">
      <w:pPr>
        <w:ind w:left="1680" w:firstLine="420"/>
      </w:pPr>
      <w:r>
        <w:t xml:space="preserve">GRANT </w:t>
      </w:r>
      <w:r w:rsidR="00BA0EA9">
        <w:t>INSERT,DELETE,UPDATE TO SUPPLIER.</w:t>
      </w:r>
    </w:p>
    <w:p w14:paraId="34AB7401" w14:textId="00B7AE41" w:rsidR="00BA0EA9" w:rsidRDefault="00BA0EA9" w:rsidP="000F10A3">
      <w:pPr>
        <w:ind w:left="1680" w:firstLine="420"/>
      </w:pPr>
      <w:r>
        <w:rPr>
          <w:rFonts w:hint="eastAsia"/>
        </w:rPr>
        <w:t>G</w:t>
      </w:r>
      <w:r>
        <w:t>RANT SELECT TO SUPPLIER.</w:t>
      </w:r>
    </w:p>
    <w:p w14:paraId="21A4AAC3" w14:textId="187BF076" w:rsidR="00BA0EA9" w:rsidRDefault="00BA0EA9" w:rsidP="00BA0EA9">
      <w:r>
        <w:tab/>
        <w:t>Since all the information stored in the database are public, there is no need to create view to limit the amount of data can be seen by the consumer. The following privileges suffice for consumers.</w:t>
      </w:r>
    </w:p>
    <w:p w14:paraId="65C49D6E" w14:textId="2111E1DF" w:rsidR="00BA0EA9" w:rsidRDefault="00BA0EA9" w:rsidP="00BA0EA9">
      <w:r>
        <w:tab/>
      </w:r>
      <w:r>
        <w:tab/>
      </w:r>
      <w:r>
        <w:tab/>
      </w:r>
      <w:r>
        <w:tab/>
      </w:r>
      <w:r>
        <w:tab/>
        <w:t>CREATE ROLE CONSUMER;</w:t>
      </w:r>
      <w:bookmarkStart w:id="0" w:name="_GoBack"/>
      <w:bookmarkEnd w:id="0"/>
    </w:p>
    <w:p w14:paraId="4612D964" w14:textId="380638C5" w:rsidR="00BA0EA9" w:rsidRDefault="00BA0EA9" w:rsidP="00BA0EA9">
      <w:pPr>
        <w:rPr>
          <w:rFonts w:hint="eastAsia"/>
        </w:rPr>
      </w:pPr>
      <w:r>
        <w:tab/>
      </w:r>
      <w:r>
        <w:tab/>
      </w:r>
      <w:r>
        <w:tab/>
      </w:r>
      <w:r>
        <w:tab/>
      </w:r>
      <w:r>
        <w:tab/>
        <w:t>GRANT SELECT TO CONSUMER;</w:t>
      </w:r>
    </w:p>
    <w:p w14:paraId="1383DBCC" w14:textId="374B721E" w:rsidR="00BA0EA9" w:rsidRDefault="00BA0EA9" w:rsidP="00BA0EA9">
      <w:pPr>
        <w:rPr>
          <w:rFonts w:hint="eastAsia"/>
        </w:rPr>
      </w:pPr>
      <w:r>
        <w:tab/>
      </w:r>
      <w:r>
        <w:tab/>
      </w:r>
      <w:r>
        <w:tab/>
      </w:r>
      <w:r>
        <w:tab/>
      </w:r>
      <w:r>
        <w:tab/>
      </w:r>
    </w:p>
    <w:p w14:paraId="77974BE7" w14:textId="0247E3CB" w:rsidR="00BA0EA9" w:rsidRDefault="00BA0EA9" w:rsidP="00BA0EA9">
      <w:pPr>
        <w:rPr>
          <w:rFonts w:hint="eastAsia"/>
        </w:rPr>
      </w:pPr>
      <w:r>
        <w:tab/>
      </w:r>
    </w:p>
    <w:p w14:paraId="5E89000C" w14:textId="2D50758E" w:rsidR="00441B8C" w:rsidRDefault="000F10A3" w:rsidP="00CA453B">
      <w:pPr>
        <w:jc w:val="left"/>
        <w:rPr>
          <w:rFonts w:hint="eastAsia"/>
        </w:rPr>
      </w:pPr>
      <w:r>
        <w:tab/>
      </w:r>
      <w:r>
        <w:tab/>
      </w:r>
      <w:r w:rsidR="00441B8C">
        <w:t xml:space="preserve">   </w:t>
      </w:r>
    </w:p>
    <w:p w14:paraId="3060A674" w14:textId="77777777" w:rsidR="006B07E5" w:rsidRPr="006E6D0D" w:rsidRDefault="006B07E5" w:rsidP="00CA453B">
      <w:pPr>
        <w:jc w:val="left"/>
        <w:rPr>
          <w:rFonts w:hint="eastAsia"/>
        </w:rPr>
      </w:pPr>
    </w:p>
    <w:p w14:paraId="021AA86F" w14:textId="77777777" w:rsidR="00CA453B" w:rsidRPr="006B07E5" w:rsidRDefault="00CA453B" w:rsidP="00CA453B">
      <w:pPr>
        <w:ind w:left="105" w:hangingChars="50" w:hanging="105"/>
        <w:jc w:val="center"/>
        <w:rPr>
          <w:rFonts w:hint="eastAsia"/>
        </w:rPr>
      </w:pPr>
    </w:p>
    <w:p w14:paraId="49BAFB63" w14:textId="254AE001" w:rsidR="003F5722" w:rsidRPr="003F5722" w:rsidRDefault="003F5722" w:rsidP="003F5722">
      <w:pPr>
        <w:ind w:left="105" w:hangingChars="50" w:hanging="105"/>
        <w:jc w:val="left"/>
        <w:rPr>
          <w:rFonts w:hint="eastAsia"/>
        </w:rPr>
      </w:pPr>
    </w:p>
    <w:p w14:paraId="5DE24B73" w14:textId="532FDA39" w:rsidR="00F75183" w:rsidRPr="008277F6" w:rsidRDefault="00F75183" w:rsidP="00203AAD">
      <w:pPr>
        <w:ind w:left="105" w:hangingChars="50" w:hanging="105"/>
        <w:jc w:val="left"/>
        <w:rPr>
          <w:rFonts w:hint="eastAsia"/>
        </w:rPr>
      </w:pPr>
      <w:r>
        <w:rPr>
          <w:rFonts w:hint="eastAsia"/>
          <w:noProof/>
        </w:rPr>
        <w:lastRenderedPageBreak/>
        <w:drawing>
          <wp:inline distT="0" distB="0" distL="0" distR="0" wp14:anchorId="6DD3AFCB" wp14:editId="45C9009D">
            <wp:extent cx="4741545" cy="886333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unction Dependency.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4741545" cy="8863330"/>
                    </a:xfrm>
                    <a:prstGeom prst="rect">
                      <a:avLst/>
                    </a:prstGeom>
                  </pic:spPr>
                </pic:pic>
              </a:graphicData>
            </a:graphic>
          </wp:inline>
        </w:drawing>
      </w:r>
    </w:p>
    <w:p w14:paraId="5A3E5A4E" w14:textId="0C260091" w:rsidR="008277F6" w:rsidRPr="00DF057C" w:rsidRDefault="008277F6" w:rsidP="00203AAD">
      <w:pPr>
        <w:ind w:left="105" w:hangingChars="50" w:hanging="105"/>
        <w:jc w:val="left"/>
        <w:rPr>
          <w:rFonts w:hint="eastAsia"/>
        </w:rPr>
      </w:pPr>
      <w:r>
        <w:lastRenderedPageBreak/>
        <w:tab/>
      </w:r>
      <w:r>
        <w:tab/>
      </w:r>
      <w:r w:rsidR="00F75183">
        <w:rPr>
          <w:rFonts w:hint="eastAsia"/>
          <w:noProof/>
        </w:rPr>
        <w:drawing>
          <wp:inline distT="0" distB="0" distL="0" distR="0" wp14:anchorId="28F07EB6" wp14:editId="6FF4172C">
            <wp:extent cx="4839970" cy="88633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ntity Relationship Diagram.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839970" cy="8863330"/>
                    </a:xfrm>
                    <a:prstGeom prst="rect">
                      <a:avLst/>
                    </a:prstGeom>
                  </pic:spPr>
                </pic:pic>
              </a:graphicData>
            </a:graphic>
          </wp:inline>
        </w:drawing>
      </w:r>
    </w:p>
    <w:p w14:paraId="697D1B70" w14:textId="5C530286" w:rsidR="003F5722" w:rsidRDefault="00DF057C" w:rsidP="00CA453B">
      <w:pPr>
        <w:ind w:left="105" w:hangingChars="50" w:hanging="105"/>
        <w:jc w:val="left"/>
        <w:rPr>
          <w:rFonts w:hint="eastAsia"/>
        </w:rPr>
      </w:pPr>
      <w:r>
        <w:lastRenderedPageBreak/>
        <w:tab/>
      </w:r>
      <w:r w:rsidR="00F75183">
        <w:rPr>
          <w:rFonts w:hint="eastAsia"/>
          <w:noProof/>
        </w:rPr>
        <w:drawing>
          <wp:inline distT="0" distB="0" distL="0" distR="0" wp14:anchorId="13FA5C32" wp14:editId="2808C738">
            <wp:extent cx="5018405" cy="88633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lational Schema.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018405" cy="8863330"/>
                    </a:xfrm>
                    <a:prstGeom prst="rect">
                      <a:avLst/>
                    </a:prstGeom>
                  </pic:spPr>
                </pic:pic>
              </a:graphicData>
            </a:graphic>
          </wp:inline>
        </w:drawing>
      </w:r>
    </w:p>
    <w:p w14:paraId="6C4C995C" w14:textId="77777777" w:rsidR="006E6D0D" w:rsidRDefault="006E6D0D" w:rsidP="006E6D0D">
      <w:pPr>
        <w:ind w:left="2625" w:firstLine="315"/>
        <w:jc w:val="left"/>
        <w:rPr>
          <w:color w:val="C00000"/>
        </w:rPr>
      </w:pPr>
      <w:r w:rsidRPr="006E6D0D">
        <w:rPr>
          <w:color w:val="C00000"/>
        </w:rPr>
        <w:lastRenderedPageBreak/>
        <w:t>Trigger Implementation</w:t>
      </w:r>
    </w:p>
    <w:p w14:paraId="51A45748" w14:textId="77777777" w:rsidR="006E6D0D" w:rsidRPr="006E6D0D" w:rsidRDefault="006E6D0D" w:rsidP="006E6D0D">
      <w:pPr>
        <w:ind w:left="105" w:hangingChars="50" w:hanging="105"/>
        <w:jc w:val="left"/>
      </w:pPr>
      <w:r w:rsidRPr="006E6D0D">
        <w:t xml:space="preserve">CREATE TRIGGER CALCULATE_RUNNING_PERIOD </w:t>
      </w:r>
    </w:p>
    <w:p w14:paraId="28B53E8C" w14:textId="77777777" w:rsidR="006E6D0D" w:rsidRPr="006E6D0D" w:rsidRDefault="006E6D0D" w:rsidP="006E6D0D">
      <w:pPr>
        <w:ind w:left="105" w:hangingChars="50" w:hanging="105"/>
        <w:jc w:val="left"/>
      </w:pPr>
      <w:r w:rsidRPr="006E6D0D">
        <w:t xml:space="preserve">BEFORE UPDATE ON TEAM  </w:t>
      </w:r>
    </w:p>
    <w:p w14:paraId="4C2D4F16" w14:textId="77777777" w:rsidR="006E6D0D" w:rsidRPr="006E6D0D" w:rsidRDefault="006E6D0D" w:rsidP="006E6D0D">
      <w:pPr>
        <w:ind w:left="105" w:hangingChars="50" w:hanging="105"/>
        <w:jc w:val="left"/>
      </w:pPr>
      <w:r w:rsidRPr="006E6D0D">
        <w:t>FOR EACH ROW</w:t>
      </w:r>
    </w:p>
    <w:p w14:paraId="013FCAC0" w14:textId="77777777" w:rsidR="006E6D0D" w:rsidRPr="006E6D0D" w:rsidRDefault="006E6D0D" w:rsidP="006E6D0D">
      <w:pPr>
        <w:ind w:left="105" w:hangingChars="50" w:hanging="105"/>
        <w:jc w:val="left"/>
      </w:pPr>
      <w:r w:rsidRPr="006E6D0D">
        <w:tab/>
        <w:t>SET NEW.RUNNING_PERIOD = TIMESTAMPDIFF(DAY,OLD.START_DATE,NEW.DISBAND);</w:t>
      </w:r>
    </w:p>
    <w:p w14:paraId="0751CD5E" w14:textId="77777777" w:rsidR="006E6D0D" w:rsidRPr="006E6D0D" w:rsidRDefault="006E6D0D" w:rsidP="006E6D0D">
      <w:pPr>
        <w:ind w:left="105" w:hangingChars="50" w:hanging="105"/>
        <w:jc w:val="left"/>
      </w:pPr>
      <w:r w:rsidRPr="006E6D0D">
        <w:t xml:space="preserve">    </w:t>
      </w:r>
    </w:p>
    <w:p w14:paraId="684049AB" w14:textId="77777777" w:rsidR="006E6D0D" w:rsidRPr="006E6D0D" w:rsidRDefault="006E6D0D" w:rsidP="006E6D0D">
      <w:pPr>
        <w:ind w:left="105" w:hangingChars="50" w:hanging="105"/>
        <w:jc w:val="left"/>
      </w:pPr>
      <w:r w:rsidRPr="006E6D0D">
        <w:t>CREATE TRIGGER CALCULATE_PLAYER_ONBOARD</w:t>
      </w:r>
    </w:p>
    <w:p w14:paraId="05570525" w14:textId="77777777" w:rsidR="006E6D0D" w:rsidRPr="006E6D0D" w:rsidRDefault="006E6D0D" w:rsidP="006E6D0D">
      <w:pPr>
        <w:ind w:left="105" w:hangingChars="50" w:hanging="105"/>
        <w:jc w:val="left"/>
      </w:pPr>
      <w:r w:rsidRPr="006E6D0D">
        <w:t>BEFORE UPDATE ON PLAYER</w:t>
      </w:r>
    </w:p>
    <w:p w14:paraId="766D1A54" w14:textId="77777777" w:rsidR="006E6D0D" w:rsidRPr="006E6D0D" w:rsidRDefault="006E6D0D" w:rsidP="006E6D0D">
      <w:pPr>
        <w:ind w:left="105" w:hangingChars="50" w:hanging="105"/>
        <w:jc w:val="left"/>
      </w:pPr>
      <w:r w:rsidRPr="006E6D0D">
        <w:t xml:space="preserve">FOR EACH ROW </w:t>
      </w:r>
    </w:p>
    <w:p w14:paraId="52980A11" w14:textId="2DC70A44" w:rsidR="006E6D0D" w:rsidRDefault="006E6D0D" w:rsidP="006E6D0D">
      <w:pPr>
        <w:ind w:left="105" w:hangingChars="50" w:hanging="105"/>
        <w:jc w:val="left"/>
      </w:pPr>
      <w:r w:rsidRPr="006E6D0D">
        <w:t>SET NEW.ONBOARD = TIMESTAMPDIFF(DAY,OLD.JOIN_TEAM,NEW.QUIT_TEAM);</w:t>
      </w:r>
    </w:p>
    <w:p w14:paraId="47E18F3F" w14:textId="334134BC" w:rsidR="006E6D0D" w:rsidRDefault="006E6D0D" w:rsidP="006E6D0D">
      <w:pPr>
        <w:ind w:left="105" w:hangingChars="50" w:hanging="105"/>
        <w:jc w:val="left"/>
      </w:pPr>
    </w:p>
    <w:p w14:paraId="6790E9C2" w14:textId="51015448" w:rsidR="006E6D0D" w:rsidRDefault="006E6D0D" w:rsidP="006E6D0D">
      <w:pPr>
        <w:ind w:left="105" w:hangingChars="50" w:hanging="105"/>
        <w:jc w:val="left"/>
      </w:pPr>
      <w:r>
        <w:t>The usage of the first triggers is to automatically calculate the amount time of a team join the CSGO professional scene actively before it disbands and store the value into the running period attribute slot of the corresponding tuple.</w:t>
      </w:r>
    </w:p>
    <w:p w14:paraId="4C541BA9" w14:textId="3B0B38DB" w:rsidR="006E6D0D" w:rsidRDefault="006E6D0D" w:rsidP="006E6D0D">
      <w:pPr>
        <w:ind w:left="105" w:hangingChars="50" w:hanging="105"/>
        <w:jc w:val="left"/>
      </w:pPr>
    </w:p>
    <w:p w14:paraId="3890F636" w14:textId="2744B77B" w:rsidR="006E6D0D" w:rsidRDefault="006E6D0D" w:rsidP="006E6D0D">
      <w:pPr>
        <w:ind w:left="105" w:hangingChars="50" w:hanging="105"/>
        <w:jc w:val="left"/>
      </w:pPr>
      <w:r>
        <w:rPr>
          <w:rFonts w:hint="eastAsia"/>
        </w:rPr>
        <w:t>T</w:t>
      </w:r>
      <w:r>
        <w:t>he second one</w:t>
      </w:r>
      <w:r w:rsidR="001F4B05">
        <w:t xml:space="preserve"> calculates the onboard time of a player in a team and automatically store the value into the onboard attribute slot of the player entry in the player table.</w:t>
      </w:r>
    </w:p>
    <w:p w14:paraId="150977C7" w14:textId="77777777" w:rsidR="001F4B05" w:rsidRDefault="001F4B05" w:rsidP="006E6D0D">
      <w:pPr>
        <w:ind w:left="105" w:hangingChars="50" w:hanging="105"/>
        <w:jc w:val="left"/>
        <w:rPr>
          <w:rFonts w:hint="eastAsia"/>
        </w:rPr>
      </w:pPr>
    </w:p>
    <w:p w14:paraId="63C6FE6F" w14:textId="77777777" w:rsidR="006E6D0D" w:rsidRPr="006E6D0D" w:rsidRDefault="006E6D0D" w:rsidP="00B74DF4">
      <w:pPr>
        <w:jc w:val="center"/>
        <w:rPr>
          <w:color w:val="FF0000"/>
        </w:rPr>
      </w:pPr>
    </w:p>
    <w:p w14:paraId="1BEB4948" w14:textId="77777777" w:rsidR="006E6D0D" w:rsidRDefault="006E6D0D" w:rsidP="00B74DF4">
      <w:pPr>
        <w:jc w:val="center"/>
        <w:rPr>
          <w:color w:val="FF0000"/>
        </w:rPr>
      </w:pPr>
    </w:p>
    <w:p w14:paraId="07416E00" w14:textId="77777777" w:rsidR="006E6D0D" w:rsidRDefault="006E6D0D" w:rsidP="00B74DF4">
      <w:pPr>
        <w:jc w:val="center"/>
        <w:rPr>
          <w:color w:val="FF0000"/>
        </w:rPr>
      </w:pPr>
    </w:p>
    <w:p w14:paraId="6533CFDC" w14:textId="77777777" w:rsidR="006E6D0D" w:rsidRDefault="006E6D0D" w:rsidP="00B74DF4">
      <w:pPr>
        <w:jc w:val="center"/>
        <w:rPr>
          <w:color w:val="FF0000"/>
        </w:rPr>
      </w:pPr>
    </w:p>
    <w:p w14:paraId="70C26293" w14:textId="77777777" w:rsidR="006E6D0D" w:rsidRDefault="006E6D0D" w:rsidP="00B74DF4">
      <w:pPr>
        <w:jc w:val="center"/>
        <w:rPr>
          <w:color w:val="FF0000"/>
        </w:rPr>
      </w:pPr>
    </w:p>
    <w:p w14:paraId="360DAC2D" w14:textId="0FBA14F3" w:rsidR="003F5722" w:rsidRPr="00B74DF4" w:rsidRDefault="00B74DF4" w:rsidP="00B74DF4">
      <w:pPr>
        <w:jc w:val="center"/>
        <w:rPr>
          <w:color w:val="FF0000"/>
        </w:rPr>
      </w:pPr>
      <w:r w:rsidRPr="00B74DF4">
        <w:rPr>
          <w:color w:val="FF0000"/>
        </w:rPr>
        <w:t>DATABASE IMPLEMENTATION</w:t>
      </w:r>
    </w:p>
    <w:p w14:paraId="5F8D96FE" w14:textId="77777777" w:rsidR="00B74DF4" w:rsidRDefault="00B74DF4" w:rsidP="00B74DF4">
      <w:pPr>
        <w:jc w:val="left"/>
      </w:pPr>
      <w:r>
        <w:t xml:space="preserve">DROP DATABASE </w:t>
      </w:r>
      <w:proofErr w:type="spellStart"/>
      <w:r>
        <w:t>csgoStats</w:t>
      </w:r>
      <w:proofErr w:type="spellEnd"/>
      <w:r>
        <w:t>;</w:t>
      </w:r>
    </w:p>
    <w:p w14:paraId="55E688A1" w14:textId="77777777" w:rsidR="00B74DF4" w:rsidRDefault="00B74DF4" w:rsidP="00B74DF4">
      <w:pPr>
        <w:jc w:val="left"/>
      </w:pPr>
      <w:r>
        <w:t xml:space="preserve">CREATE DATABASE </w:t>
      </w:r>
      <w:proofErr w:type="spellStart"/>
      <w:r>
        <w:t>csgoStats</w:t>
      </w:r>
      <w:proofErr w:type="spellEnd"/>
      <w:r>
        <w:t>;</w:t>
      </w:r>
    </w:p>
    <w:p w14:paraId="08147A15" w14:textId="77777777" w:rsidR="00B74DF4" w:rsidRDefault="00B74DF4" w:rsidP="00B74DF4">
      <w:pPr>
        <w:jc w:val="left"/>
      </w:pPr>
      <w:r>
        <w:t xml:space="preserve">use </w:t>
      </w:r>
      <w:proofErr w:type="spellStart"/>
      <w:r>
        <w:t>csgoStats</w:t>
      </w:r>
      <w:proofErr w:type="spellEnd"/>
      <w:r>
        <w:t>;</w:t>
      </w:r>
    </w:p>
    <w:p w14:paraId="149C3932" w14:textId="77777777" w:rsidR="00B74DF4" w:rsidRDefault="00B74DF4" w:rsidP="00B74DF4">
      <w:pPr>
        <w:jc w:val="left"/>
      </w:pPr>
      <w:r>
        <w:t>CREATE TABLE TEAM(</w:t>
      </w:r>
    </w:p>
    <w:p w14:paraId="484AE42B" w14:textId="77777777" w:rsidR="00B74DF4" w:rsidRDefault="00B74DF4" w:rsidP="00B74DF4">
      <w:pPr>
        <w:jc w:val="left"/>
      </w:pPr>
      <w:r>
        <w:tab/>
        <w:t>TEAM_ID Integer NOT NULL UNIQUE,</w:t>
      </w:r>
    </w:p>
    <w:p w14:paraId="7C201784" w14:textId="77777777" w:rsidR="00B74DF4" w:rsidRDefault="00B74DF4" w:rsidP="00B74DF4">
      <w:pPr>
        <w:jc w:val="left"/>
      </w:pPr>
      <w:r>
        <w:t xml:space="preserve">    TEAM_NAME VARCHAR(255) NOT NULL,</w:t>
      </w:r>
    </w:p>
    <w:p w14:paraId="7633113F" w14:textId="77777777" w:rsidR="00B74DF4" w:rsidRDefault="00B74DF4" w:rsidP="00B74DF4">
      <w:pPr>
        <w:jc w:val="left"/>
      </w:pPr>
      <w:r>
        <w:t xml:space="preserve">    LOCATION VARCHAR(255) NOT NULL,</w:t>
      </w:r>
    </w:p>
    <w:p w14:paraId="2029861D" w14:textId="77777777" w:rsidR="00B74DF4" w:rsidRDefault="00B74DF4" w:rsidP="00B74DF4">
      <w:pPr>
        <w:jc w:val="left"/>
      </w:pPr>
      <w:r>
        <w:t xml:space="preserve">    REGION VARCHAR(255) NOT NULL,</w:t>
      </w:r>
    </w:p>
    <w:p w14:paraId="740AD37C" w14:textId="77777777" w:rsidR="00B74DF4" w:rsidRDefault="00B74DF4" w:rsidP="00B74DF4">
      <w:pPr>
        <w:jc w:val="left"/>
      </w:pPr>
      <w:r>
        <w:t xml:space="preserve">    START_DATE DATE NOT NULL,</w:t>
      </w:r>
    </w:p>
    <w:p w14:paraId="5E602ACA" w14:textId="77777777" w:rsidR="00B74DF4" w:rsidRDefault="00B74DF4" w:rsidP="00B74DF4">
      <w:pPr>
        <w:jc w:val="left"/>
      </w:pPr>
      <w:r>
        <w:t xml:space="preserve">    DISBAND DATE,</w:t>
      </w:r>
    </w:p>
    <w:p w14:paraId="2A567335" w14:textId="77777777" w:rsidR="00B74DF4" w:rsidRDefault="00B74DF4" w:rsidP="00B74DF4">
      <w:pPr>
        <w:jc w:val="left"/>
      </w:pPr>
      <w:r>
        <w:t xml:space="preserve">    RUNNING_PERIOD INT,</w:t>
      </w:r>
    </w:p>
    <w:p w14:paraId="518E7A57" w14:textId="77777777" w:rsidR="00B74DF4" w:rsidRDefault="00B74DF4" w:rsidP="00B74DF4">
      <w:pPr>
        <w:jc w:val="left"/>
      </w:pPr>
      <w:r>
        <w:t xml:space="preserve">    TOTAL_WINNING Integer NOT NULL,</w:t>
      </w:r>
    </w:p>
    <w:p w14:paraId="61F83D63" w14:textId="77777777" w:rsidR="00B74DF4" w:rsidRDefault="00B74DF4" w:rsidP="00B74DF4">
      <w:pPr>
        <w:jc w:val="left"/>
      </w:pPr>
      <w:r>
        <w:t xml:space="preserve">    PRIMARY KEY (TEAM_ID)</w:t>
      </w:r>
    </w:p>
    <w:p w14:paraId="0B57DA62" w14:textId="77777777" w:rsidR="00B74DF4" w:rsidRDefault="00B74DF4" w:rsidP="00B74DF4">
      <w:pPr>
        <w:jc w:val="left"/>
      </w:pPr>
    </w:p>
    <w:p w14:paraId="446185CB" w14:textId="77777777" w:rsidR="00B74DF4" w:rsidRDefault="00B74DF4" w:rsidP="00B74DF4">
      <w:pPr>
        <w:jc w:val="left"/>
      </w:pPr>
      <w:r>
        <w:t>);</w:t>
      </w:r>
    </w:p>
    <w:p w14:paraId="6C568C51" w14:textId="77777777" w:rsidR="00B74DF4" w:rsidRDefault="00B74DF4" w:rsidP="00B74DF4">
      <w:pPr>
        <w:jc w:val="left"/>
      </w:pPr>
      <w:r>
        <w:t>CREATE TABLE SPONSOR(</w:t>
      </w:r>
    </w:p>
    <w:p w14:paraId="4F51FBE2" w14:textId="182B8A0F" w:rsidR="00B74DF4" w:rsidRDefault="00B74DF4" w:rsidP="00B74DF4">
      <w:pPr>
        <w:jc w:val="left"/>
      </w:pPr>
      <w:r>
        <w:tab/>
        <w:t>SPONSOR_ID INTEGER NOT NULL UNIQUE,</w:t>
      </w:r>
    </w:p>
    <w:p w14:paraId="1738DBB4" w14:textId="77777777" w:rsidR="00B74DF4" w:rsidRDefault="00B74DF4" w:rsidP="00B74DF4">
      <w:pPr>
        <w:jc w:val="left"/>
      </w:pPr>
      <w:r>
        <w:t xml:space="preserve">    SPONSOR_NAME VARCHAR(255) NOT NULL,</w:t>
      </w:r>
    </w:p>
    <w:p w14:paraId="7B51509E" w14:textId="77777777" w:rsidR="00B74DF4" w:rsidRDefault="00B74DF4" w:rsidP="00B74DF4">
      <w:pPr>
        <w:jc w:val="left"/>
      </w:pPr>
      <w:r>
        <w:t xml:space="preserve">    SPONSOR_LINK VARCHAR(255) NOT NULL,</w:t>
      </w:r>
    </w:p>
    <w:p w14:paraId="798EC17E" w14:textId="77777777" w:rsidR="00B74DF4" w:rsidRDefault="00B74DF4" w:rsidP="00B74DF4">
      <w:pPr>
        <w:jc w:val="left"/>
      </w:pPr>
      <w:r>
        <w:t xml:space="preserve">    PRIMARY KEY (SPONSOR_ID)</w:t>
      </w:r>
    </w:p>
    <w:p w14:paraId="74A207F7" w14:textId="77777777" w:rsidR="00B74DF4" w:rsidRDefault="00B74DF4" w:rsidP="00B74DF4">
      <w:pPr>
        <w:jc w:val="left"/>
      </w:pPr>
      <w:r>
        <w:lastRenderedPageBreak/>
        <w:t>);</w:t>
      </w:r>
    </w:p>
    <w:p w14:paraId="07187F0D" w14:textId="77777777" w:rsidR="00B74DF4" w:rsidRDefault="00B74DF4" w:rsidP="00B74DF4">
      <w:pPr>
        <w:jc w:val="left"/>
      </w:pPr>
      <w:r>
        <w:t>CREATE TABLE SPONSOR_TABLE(</w:t>
      </w:r>
    </w:p>
    <w:p w14:paraId="51CED3FD" w14:textId="77777777" w:rsidR="00B74DF4" w:rsidRDefault="00B74DF4" w:rsidP="00B74DF4">
      <w:pPr>
        <w:jc w:val="left"/>
      </w:pPr>
      <w:r>
        <w:tab/>
        <w:t>TEAM_ID INTEGER NOT NULL,</w:t>
      </w:r>
    </w:p>
    <w:p w14:paraId="06A76895" w14:textId="77777777" w:rsidR="00B74DF4" w:rsidRDefault="00B74DF4" w:rsidP="00B74DF4">
      <w:pPr>
        <w:jc w:val="left"/>
      </w:pPr>
      <w:r>
        <w:t xml:space="preserve">    SPONSOR_ID INTEGER NOT NULL,</w:t>
      </w:r>
    </w:p>
    <w:p w14:paraId="5F63BD2C" w14:textId="77777777" w:rsidR="00B74DF4" w:rsidRDefault="00B74DF4" w:rsidP="00B74DF4">
      <w:pPr>
        <w:jc w:val="left"/>
      </w:pPr>
      <w:r>
        <w:t xml:space="preserve">    FOREIGN KEY (TEAM_ID) REFERENCES TEAM(TEAM_ID),</w:t>
      </w:r>
    </w:p>
    <w:p w14:paraId="105D1ECC" w14:textId="77777777" w:rsidR="00B74DF4" w:rsidRDefault="00B74DF4" w:rsidP="00B74DF4">
      <w:pPr>
        <w:jc w:val="left"/>
      </w:pPr>
      <w:r>
        <w:t xml:space="preserve">    FOREIGN KEY (SPONSOR_ID) REFERENCES SPONSOR(SPONSOR_ID),</w:t>
      </w:r>
    </w:p>
    <w:p w14:paraId="5F733B78" w14:textId="77777777" w:rsidR="00B74DF4" w:rsidRDefault="00B74DF4" w:rsidP="00B74DF4">
      <w:pPr>
        <w:jc w:val="left"/>
      </w:pPr>
      <w:r>
        <w:t xml:space="preserve">    PRIMARY KEY(TEAM_ID,SPONSOR_ID)</w:t>
      </w:r>
    </w:p>
    <w:p w14:paraId="62BD4FBF" w14:textId="77777777" w:rsidR="00B74DF4" w:rsidRDefault="00B74DF4" w:rsidP="00B74DF4">
      <w:pPr>
        <w:jc w:val="left"/>
      </w:pPr>
      <w:r>
        <w:t>);</w:t>
      </w:r>
    </w:p>
    <w:p w14:paraId="13A93479" w14:textId="77777777" w:rsidR="00B74DF4" w:rsidRDefault="00B74DF4" w:rsidP="00B74DF4">
      <w:pPr>
        <w:jc w:val="left"/>
      </w:pPr>
      <w:r>
        <w:t>CREATE TABLE PLAYER(</w:t>
      </w:r>
    </w:p>
    <w:p w14:paraId="5D4EB084" w14:textId="77777777" w:rsidR="00B74DF4" w:rsidRDefault="00B74DF4" w:rsidP="00B74DF4">
      <w:pPr>
        <w:jc w:val="left"/>
      </w:pPr>
      <w:r>
        <w:tab/>
        <w:t>PLAYER_ID INTEGER NOT NULL UNIQUE,</w:t>
      </w:r>
    </w:p>
    <w:p w14:paraId="2ED69863" w14:textId="77777777" w:rsidR="00B74DF4" w:rsidRDefault="00B74DF4" w:rsidP="00B74DF4">
      <w:pPr>
        <w:jc w:val="left"/>
      </w:pPr>
      <w:r>
        <w:t xml:space="preserve">    TEAM_ID INTEGER NOT NULL,</w:t>
      </w:r>
    </w:p>
    <w:p w14:paraId="79A0DF09" w14:textId="77777777" w:rsidR="00B74DF4" w:rsidRDefault="00B74DF4" w:rsidP="00B74DF4">
      <w:pPr>
        <w:jc w:val="left"/>
      </w:pPr>
      <w:r>
        <w:t xml:space="preserve">    PLAYER_ROLE VARCHAR(255),</w:t>
      </w:r>
    </w:p>
    <w:p w14:paraId="2B994AA4" w14:textId="77777777" w:rsidR="00B74DF4" w:rsidRDefault="00B74DF4" w:rsidP="00B74DF4">
      <w:pPr>
        <w:jc w:val="left"/>
      </w:pPr>
      <w:r>
        <w:tab/>
        <w:t>NICKNAME VARCHAR(255) NOT NULL,</w:t>
      </w:r>
    </w:p>
    <w:p w14:paraId="32D13E7C" w14:textId="77777777" w:rsidR="00B74DF4" w:rsidRDefault="00B74DF4" w:rsidP="00B74DF4">
      <w:pPr>
        <w:jc w:val="left"/>
      </w:pPr>
      <w:r>
        <w:t xml:space="preserve">    FORENAME VARCHAR(255) NOT NULL,</w:t>
      </w:r>
    </w:p>
    <w:p w14:paraId="2056EAC6" w14:textId="77777777" w:rsidR="00B74DF4" w:rsidRDefault="00B74DF4" w:rsidP="00B74DF4">
      <w:pPr>
        <w:jc w:val="left"/>
      </w:pPr>
      <w:r>
        <w:tab/>
        <w:t>SURNAME VARCHAR(255) NOT NULL,</w:t>
      </w:r>
    </w:p>
    <w:p w14:paraId="41796B99" w14:textId="77777777" w:rsidR="00B74DF4" w:rsidRDefault="00B74DF4" w:rsidP="00B74DF4">
      <w:pPr>
        <w:jc w:val="left"/>
      </w:pPr>
      <w:r>
        <w:t xml:space="preserve">    AGE INTEGER NOT NULL,</w:t>
      </w:r>
    </w:p>
    <w:p w14:paraId="6A2192DD" w14:textId="77777777" w:rsidR="00B74DF4" w:rsidRDefault="00B74DF4" w:rsidP="00B74DF4">
      <w:pPr>
        <w:jc w:val="left"/>
      </w:pPr>
      <w:r>
        <w:t xml:space="preserve">    NATIONALITY VARCHAR(255) NOT NULL,</w:t>
      </w:r>
    </w:p>
    <w:p w14:paraId="250C10AA" w14:textId="77777777" w:rsidR="00B74DF4" w:rsidRDefault="00B74DF4" w:rsidP="00B74DF4">
      <w:pPr>
        <w:jc w:val="left"/>
      </w:pPr>
      <w:r>
        <w:t xml:space="preserve">    JOIN_TEAM DATE NOT NULL,</w:t>
      </w:r>
    </w:p>
    <w:p w14:paraId="5AE7FE35" w14:textId="77777777" w:rsidR="00B74DF4" w:rsidRDefault="00B74DF4" w:rsidP="00B74DF4">
      <w:pPr>
        <w:jc w:val="left"/>
      </w:pPr>
      <w:r>
        <w:t xml:space="preserve">    QUIT_TEAM DATE,</w:t>
      </w:r>
    </w:p>
    <w:p w14:paraId="111016CA" w14:textId="77777777" w:rsidR="00B74DF4" w:rsidRDefault="00B74DF4" w:rsidP="00B74DF4">
      <w:pPr>
        <w:jc w:val="left"/>
      </w:pPr>
      <w:r>
        <w:t xml:space="preserve">    ONBOARD INTEGER,</w:t>
      </w:r>
    </w:p>
    <w:p w14:paraId="31470D90" w14:textId="77777777" w:rsidR="00B74DF4" w:rsidRDefault="00B74DF4" w:rsidP="00B74DF4">
      <w:pPr>
        <w:jc w:val="left"/>
      </w:pPr>
      <w:r>
        <w:t xml:space="preserve">    PRIMARY KEY (PLAYER_ID),</w:t>
      </w:r>
    </w:p>
    <w:p w14:paraId="0DE02069" w14:textId="77777777" w:rsidR="00B74DF4" w:rsidRDefault="00B74DF4" w:rsidP="00B74DF4">
      <w:pPr>
        <w:jc w:val="left"/>
      </w:pPr>
      <w:r>
        <w:t xml:space="preserve">    FOREIGN KEY (TEAM_ID) REFERENCES TEAM(TEAM_ID),</w:t>
      </w:r>
    </w:p>
    <w:p w14:paraId="6A48207A" w14:textId="77777777" w:rsidR="00B74DF4" w:rsidRDefault="00B74DF4" w:rsidP="00B74DF4">
      <w:pPr>
        <w:jc w:val="left"/>
      </w:pPr>
      <w:r>
        <w:t xml:space="preserve">    CONSTRAINT CHECK (PLAYER_ROLE IN ('</w:t>
      </w:r>
      <w:proofErr w:type="spellStart"/>
      <w:r>
        <w:t>IGL','Entry</w:t>
      </w:r>
      <w:proofErr w:type="spellEnd"/>
      <w:r>
        <w:t xml:space="preserve"> </w:t>
      </w:r>
      <w:proofErr w:type="spellStart"/>
      <w:r>
        <w:t>Fragger</w:t>
      </w:r>
      <w:proofErr w:type="spellEnd"/>
      <w:r>
        <w:t>','</w:t>
      </w:r>
      <w:proofErr w:type="spellStart"/>
      <w:r>
        <w:t>Lurker','Supporter','AWPER</w:t>
      </w:r>
      <w:proofErr w:type="spellEnd"/>
      <w:r>
        <w:t>'))</w:t>
      </w:r>
    </w:p>
    <w:p w14:paraId="6C12DB55" w14:textId="77777777" w:rsidR="00B74DF4" w:rsidRDefault="00B74DF4" w:rsidP="00B74DF4">
      <w:pPr>
        <w:jc w:val="left"/>
      </w:pPr>
      <w:r>
        <w:t>);</w:t>
      </w:r>
    </w:p>
    <w:p w14:paraId="2A75451D" w14:textId="77777777" w:rsidR="00B74DF4" w:rsidRDefault="00B74DF4" w:rsidP="00B74DF4">
      <w:pPr>
        <w:jc w:val="left"/>
      </w:pPr>
      <w:r>
        <w:t>CREATE TABLE MAP(</w:t>
      </w:r>
    </w:p>
    <w:p w14:paraId="6FE93F7A" w14:textId="77777777" w:rsidR="00B74DF4" w:rsidRDefault="00B74DF4" w:rsidP="00B74DF4">
      <w:pPr>
        <w:jc w:val="left"/>
      </w:pPr>
      <w:r>
        <w:tab/>
        <w:t>MAP_ID INTEGER NOT NULL UNIQUE,</w:t>
      </w:r>
    </w:p>
    <w:p w14:paraId="62351245" w14:textId="77777777" w:rsidR="00B74DF4" w:rsidRDefault="00B74DF4" w:rsidP="00B74DF4">
      <w:pPr>
        <w:jc w:val="left"/>
      </w:pPr>
      <w:r>
        <w:t xml:space="preserve">    MAP_NAME VARCHAR(255) NOT NULL,</w:t>
      </w:r>
    </w:p>
    <w:p w14:paraId="290AD116" w14:textId="77777777" w:rsidR="00B74DF4" w:rsidRDefault="00B74DF4" w:rsidP="00B74DF4">
      <w:pPr>
        <w:jc w:val="left"/>
      </w:pPr>
      <w:r>
        <w:t xml:space="preserve">    TERROIST VARCHAR(255) NOT NULL,</w:t>
      </w:r>
    </w:p>
    <w:p w14:paraId="1F0401AD" w14:textId="77777777" w:rsidR="00B74DF4" w:rsidRDefault="00B74DF4" w:rsidP="00B74DF4">
      <w:pPr>
        <w:jc w:val="left"/>
      </w:pPr>
      <w:r>
        <w:t xml:space="preserve">    COUNTER_TERROIST VARCHAR(255) NOT NULL,</w:t>
      </w:r>
    </w:p>
    <w:p w14:paraId="77C104AA" w14:textId="77777777" w:rsidR="00B74DF4" w:rsidRDefault="00B74DF4" w:rsidP="00B74DF4">
      <w:pPr>
        <w:jc w:val="left"/>
      </w:pPr>
      <w:r>
        <w:t xml:space="preserve">    LOCATION VARCHAR(255) NOT NULL,</w:t>
      </w:r>
    </w:p>
    <w:p w14:paraId="42DCDE27" w14:textId="77777777" w:rsidR="00B74DF4" w:rsidRDefault="00B74DF4" w:rsidP="00B74DF4">
      <w:pPr>
        <w:jc w:val="left"/>
      </w:pPr>
      <w:r>
        <w:t xml:space="preserve">    THEME VARCHAR(255) NOT NULL,</w:t>
      </w:r>
    </w:p>
    <w:p w14:paraId="2E434354" w14:textId="77777777" w:rsidR="00B74DF4" w:rsidRDefault="00B74DF4" w:rsidP="00B74DF4">
      <w:pPr>
        <w:jc w:val="left"/>
      </w:pPr>
      <w:r>
        <w:t xml:space="preserve">    PRIMARY KEY(MAP_ID)</w:t>
      </w:r>
    </w:p>
    <w:p w14:paraId="657ABA17" w14:textId="77777777" w:rsidR="00B74DF4" w:rsidRDefault="00B74DF4" w:rsidP="00B74DF4">
      <w:pPr>
        <w:jc w:val="left"/>
      </w:pPr>
      <w:r>
        <w:t>);</w:t>
      </w:r>
    </w:p>
    <w:p w14:paraId="3041F69F" w14:textId="77777777" w:rsidR="00B74DF4" w:rsidRDefault="00B74DF4" w:rsidP="00B74DF4">
      <w:pPr>
        <w:jc w:val="left"/>
      </w:pPr>
      <w:r>
        <w:t>CREATE TABLE MAP_POOL(</w:t>
      </w:r>
    </w:p>
    <w:p w14:paraId="6D9F0BAC" w14:textId="77777777" w:rsidR="00B74DF4" w:rsidRDefault="00B74DF4" w:rsidP="00B74DF4">
      <w:pPr>
        <w:jc w:val="left"/>
      </w:pPr>
      <w:r>
        <w:tab/>
        <w:t>MAP_POOL_ID INTEGER NOT NULL,</w:t>
      </w:r>
    </w:p>
    <w:p w14:paraId="098FC47E" w14:textId="77777777" w:rsidR="00B74DF4" w:rsidRDefault="00B74DF4" w:rsidP="00B74DF4">
      <w:pPr>
        <w:jc w:val="left"/>
      </w:pPr>
      <w:r>
        <w:t xml:space="preserve">    MAP1 INTEGER NOT NULL,</w:t>
      </w:r>
    </w:p>
    <w:p w14:paraId="6B71C4C0" w14:textId="77777777" w:rsidR="00B74DF4" w:rsidRDefault="00B74DF4" w:rsidP="00B74DF4">
      <w:pPr>
        <w:jc w:val="left"/>
      </w:pPr>
      <w:r>
        <w:t xml:space="preserve">    MAP2 INTEGER NOT NULL,</w:t>
      </w:r>
    </w:p>
    <w:p w14:paraId="0695F5AF" w14:textId="77777777" w:rsidR="00B74DF4" w:rsidRDefault="00B74DF4" w:rsidP="00B74DF4">
      <w:pPr>
        <w:jc w:val="left"/>
      </w:pPr>
      <w:r>
        <w:t xml:space="preserve">    MAP3 INTEGER NOT NULL,</w:t>
      </w:r>
    </w:p>
    <w:p w14:paraId="41FEFED6" w14:textId="77777777" w:rsidR="00B74DF4" w:rsidRDefault="00B74DF4" w:rsidP="00B74DF4">
      <w:pPr>
        <w:jc w:val="left"/>
      </w:pPr>
      <w:r>
        <w:t xml:space="preserve">    MAP4 INTEGER NOT NULL,</w:t>
      </w:r>
    </w:p>
    <w:p w14:paraId="6E831D6C" w14:textId="77777777" w:rsidR="00B74DF4" w:rsidRDefault="00B74DF4" w:rsidP="00B74DF4">
      <w:pPr>
        <w:jc w:val="left"/>
      </w:pPr>
      <w:r>
        <w:t xml:space="preserve">    MAP5 INTEGER NOT NULL,</w:t>
      </w:r>
    </w:p>
    <w:p w14:paraId="370CB597" w14:textId="77777777" w:rsidR="00B74DF4" w:rsidRDefault="00B74DF4" w:rsidP="00B74DF4">
      <w:pPr>
        <w:jc w:val="left"/>
      </w:pPr>
      <w:r>
        <w:t xml:space="preserve">    MAP6 INTEGER NOT NULL,</w:t>
      </w:r>
    </w:p>
    <w:p w14:paraId="7D9F3758" w14:textId="77777777" w:rsidR="00B74DF4" w:rsidRDefault="00B74DF4" w:rsidP="00B74DF4">
      <w:pPr>
        <w:jc w:val="left"/>
      </w:pPr>
      <w:r>
        <w:t xml:space="preserve">    MAP7 INTEGER NOT NULL,</w:t>
      </w:r>
    </w:p>
    <w:p w14:paraId="601B34D6" w14:textId="77777777" w:rsidR="00B74DF4" w:rsidRDefault="00B74DF4" w:rsidP="00B74DF4">
      <w:pPr>
        <w:jc w:val="left"/>
      </w:pPr>
      <w:r>
        <w:t xml:space="preserve">    PRIMARY KEY(MAP_POOL_ID),</w:t>
      </w:r>
    </w:p>
    <w:p w14:paraId="0EC6D7FA" w14:textId="77777777" w:rsidR="00B74DF4" w:rsidRDefault="00B74DF4" w:rsidP="00B74DF4">
      <w:pPr>
        <w:jc w:val="left"/>
      </w:pPr>
      <w:r>
        <w:lastRenderedPageBreak/>
        <w:tab/>
        <w:t>FOREIGN KEY (MAP1) REFERENCES MAP(MAP_ID),</w:t>
      </w:r>
    </w:p>
    <w:p w14:paraId="7D584A50" w14:textId="77777777" w:rsidR="00B74DF4" w:rsidRDefault="00B74DF4" w:rsidP="00B74DF4">
      <w:pPr>
        <w:jc w:val="left"/>
      </w:pPr>
      <w:r>
        <w:t xml:space="preserve">    FOREIGN KEY (MAP2) REFERENCES MAP(MAP_ID),</w:t>
      </w:r>
    </w:p>
    <w:p w14:paraId="3F27DD9E" w14:textId="77777777" w:rsidR="00B74DF4" w:rsidRDefault="00B74DF4" w:rsidP="00B74DF4">
      <w:pPr>
        <w:jc w:val="left"/>
      </w:pPr>
      <w:r>
        <w:t xml:space="preserve">    FOREIGN KEY (MAP3) REFERENCES MAP(MAP_ID),</w:t>
      </w:r>
    </w:p>
    <w:p w14:paraId="776DC84B" w14:textId="77777777" w:rsidR="00B74DF4" w:rsidRDefault="00B74DF4" w:rsidP="00B74DF4">
      <w:pPr>
        <w:jc w:val="left"/>
      </w:pPr>
      <w:r>
        <w:t xml:space="preserve">    FOREIGN KEY (MAP4) REFERENCES MAP(MAP_ID),</w:t>
      </w:r>
    </w:p>
    <w:p w14:paraId="49A9D38A" w14:textId="77777777" w:rsidR="00B74DF4" w:rsidRDefault="00B74DF4" w:rsidP="00B74DF4">
      <w:pPr>
        <w:jc w:val="left"/>
      </w:pPr>
      <w:r>
        <w:t xml:space="preserve">    FOREIGN KEY (MAP5) REFERENCES MAP(MAP_ID),</w:t>
      </w:r>
    </w:p>
    <w:p w14:paraId="13253D5C" w14:textId="77777777" w:rsidR="00B74DF4" w:rsidRDefault="00B74DF4" w:rsidP="00B74DF4">
      <w:pPr>
        <w:jc w:val="left"/>
      </w:pPr>
      <w:r>
        <w:t xml:space="preserve">    FOREIGN KEY (MAP6) REFERENCES MAP(MAP_ID),</w:t>
      </w:r>
    </w:p>
    <w:p w14:paraId="16AFBF4D" w14:textId="77777777" w:rsidR="00B74DF4" w:rsidRDefault="00B74DF4" w:rsidP="00B74DF4">
      <w:pPr>
        <w:jc w:val="left"/>
      </w:pPr>
      <w:r>
        <w:t xml:space="preserve">    FOREIGN KEY (MAP7) REFERENCES MAP(MAP_ID),</w:t>
      </w:r>
    </w:p>
    <w:p w14:paraId="6F4AAE62" w14:textId="77777777" w:rsidR="00B74DF4" w:rsidRDefault="00B74DF4" w:rsidP="00B74DF4">
      <w:pPr>
        <w:jc w:val="left"/>
      </w:pPr>
      <w:r>
        <w:t xml:space="preserve">    CHECK (MAP1 != MAP2),CHECK (MAP1 != MAP3),CHECK (MAP1 != MAP4),CHECK (MAP1 != MAP5),CHECK (MAP1 != MAP6),CHECK (MAP1 != MAP7),</w:t>
      </w:r>
    </w:p>
    <w:p w14:paraId="1F10D566" w14:textId="77777777" w:rsidR="00B74DF4" w:rsidRDefault="00B74DF4" w:rsidP="00B74DF4">
      <w:pPr>
        <w:jc w:val="left"/>
      </w:pPr>
      <w:r>
        <w:t xml:space="preserve">    CHECK (MAP2 != MAP3),CHECK (MAP2 != MAP4),CHECK (MAP2 != MAP5),CHECK (MAP2 != MAP6),CHECK (MAP2 != MAP7),</w:t>
      </w:r>
    </w:p>
    <w:p w14:paraId="63D75DD4" w14:textId="77777777" w:rsidR="00B74DF4" w:rsidRDefault="00B74DF4" w:rsidP="00B74DF4">
      <w:pPr>
        <w:jc w:val="left"/>
      </w:pPr>
      <w:r>
        <w:t xml:space="preserve">    CHECK (MAP3 != MAP4),CHECK (MAP3 != MAP5),CHECK (MAP3 != MAP6),CHECK (MAP3 != MAP7),</w:t>
      </w:r>
    </w:p>
    <w:p w14:paraId="58377B8F" w14:textId="77777777" w:rsidR="00B74DF4" w:rsidRDefault="00B74DF4" w:rsidP="00B74DF4">
      <w:pPr>
        <w:jc w:val="left"/>
      </w:pPr>
      <w:r>
        <w:t xml:space="preserve">    CHECK (MAP4 != MAP5),CHECK (MAP4 != MAP6),CHECK (MAP4 != MAP7),</w:t>
      </w:r>
    </w:p>
    <w:p w14:paraId="638C0C37" w14:textId="77777777" w:rsidR="00B74DF4" w:rsidRDefault="00B74DF4" w:rsidP="00B74DF4">
      <w:pPr>
        <w:jc w:val="left"/>
      </w:pPr>
      <w:r>
        <w:t xml:space="preserve">    CHECK (MAP5 != MAP6),CHECK (MAP5 != MAP6),</w:t>
      </w:r>
    </w:p>
    <w:p w14:paraId="0EBD9012" w14:textId="77777777" w:rsidR="00B74DF4" w:rsidRDefault="00B74DF4" w:rsidP="00B74DF4">
      <w:pPr>
        <w:jc w:val="left"/>
      </w:pPr>
      <w:r>
        <w:t xml:space="preserve">    CHECK (MAP6 != MAP7)</w:t>
      </w:r>
    </w:p>
    <w:p w14:paraId="194CC035" w14:textId="77777777" w:rsidR="00B74DF4" w:rsidRDefault="00B74DF4" w:rsidP="00B74DF4">
      <w:pPr>
        <w:jc w:val="left"/>
      </w:pPr>
      <w:r>
        <w:t>);</w:t>
      </w:r>
    </w:p>
    <w:p w14:paraId="3076778A" w14:textId="77777777" w:rsidR="00B74DF4" w:rsidRDefault="00B74DF4" w:rsidP="00B74DF4">
      <w:pPr>
        <w:jc w:val="left"/>
      </w:pPr>
      <w:r>
        <w:t>CREATE TABLE TOURNAMENT(</w:t>
      </w:r>
    </w:p>
    <w:p w14:paraId="4BD4AB25" w14:textId="77777777" w:rsidR="00B74DF4" w:rsidRDefault="00B74DF4" w:rsidP="00B74DF4">
      <w:pPr>
        <w:jc w:val="left"/>
      </w:pPr>
      <w:r>
        <w:tab/>
        <w:t>TOURNAMENT_ID INTEGER NOT NULL UNIQUE,</w:t>
      </w:r>
    </w:p>
    <w:p w14:paraId="38B68541" w14:textId="77777777" w:rsidR="00B74DF4" w:rsidRDefault="00B74DF4" w:rsidP="00B74DF4">
      <w:pPr>
        <w:jc w:val="left"/>
      </w:pPr>
      <w:r>
        <w:t xml:space="preserve">    TOURNAMENT_NAME VARCHAR(255) NOT NULL,</w:t>
      </w:r>
    </w:p>
    <w:p w14:paraId="4D22EE25" w14:textId="77777777" w:rsidR="00B74DF4" w:rsidRDefault="00B74DF4" w:rsidP="00B74DF4">
      <w:pPr>
        <w:jc w:val="left"/>
      </w:pPr>
      <w:r>
        <w:t xml:space="preserve">    START_DATE DATE NOT NULL,</w:t>
      </w:r>
    </w:p>
    <w:p w14:paraId="5016F1FC" w14:textId="77777777" w:rsidR="00B74DF4" w:rsidRDefault="00B74DF4" w:rsidP="00B74DF4">
      <w:pPr>
        <w:jc w:val="left"/>
      </w:pPr>
      <w:r>
        <w:t xml:space="preserve">    END_DATE DATE NOT NULL,</w:t>
      </w:r>
    </w:p>
    <w:p w14:paraId="1B4E23A5" w14:textId="77777777" w:rsidR="00B74DF4" w:rsidRDefault="00B74DF4" w:rsidP="00B74DF4">
      <w:pPr>
        <w:jc w:val="left"/>
      </w:pPr>
      <w:r>
        <w:t xml:space="preserve">    PRIZE_POOL INTEGER NOT NULL,</w:t>
      </w:r>
    </w:p>
    <w:p w14:paraId="1FBA3547" w14:textId="77777777" w:rsidR="00B74DF4" w:rsidRDefault="00B74DF4" w:rsidP="00B74DF4">
      <w:pPr>
        <w:jc w:val="left"/>
      </w:pPr>
      <w:r>
        <w:t xml:space="preserve">    LOCATION VARCHAR(255) NOT NULL,</w:t>
      </w:r>
    </w:p>
    <w:p w14:paraId="459AB172" w14:textId="77777777" w:rsidR="00B74DF4" w:rsidRDefault="00B74DF4" w:rsidP="00B74DF4">
      <w:pPr>
        <w:jc w:val="left"/>
      </w:pPr>
      <w:r>
        <w:t xml:space="preserve">    CHAMPION INTEGER,</w:t>
      </w:r>
    </w:p>
    <w:p w14:paraId="5A963549" w14:textId="77777777" w:rsidR="00B74DF4" w:rsidRDefault="00B74DF4" w:rsidP="00B74DF4">
      <w:pPr>
        <w:jc w:val="left"/>
      </w:pPr>
      <w:r>
        <w:t xml:space="preserve">    MVP_PLAYER INTEGER,</w:t>
      </w:r>
    </w:p>
    <w:p w14:paraId="4F870750" w14:textId="77777777" w:rsidR="00B74DF4" w:rsidRDefault="00B74DF4" w:rsidP="00B74DF4">
      <w:pPr>
        <w:jc w:val="left"/>
      </w:pPr>
      <w:r>
        <w:t xml:space="preserve">    MAP_POOL INTEGER NOT NULL,</w:t>
      </w:r>
    </w:p>
    <w:p w14:paraId="0A306115" w14:textId="77777777" w:rsidR="00B74DF4" w:rsidRDefault="00B74DF4" w:rsidP="00B74DF4">
      <w:pPr>
        <w:jc w:val="left"/>
      </w:pPr>
      <w:r>
        <w:t xml:space="preserve">    CHECK (START_DATE &lt;= END_DATE),</w:t>
      </w:r>
    </w:p>
    <w:p w14:paraId="7D090E02" w14:textId="77777777" w:rsidR="00B74DF4" w:rsidRDefault="00B74DF4" w:rsidP="00B74DF4">
      <w:pPr>
        <w:jc w:val="left"/>
      </w:pPr>
      <w:r>
        <w:t xml:space="preserve">    PRIMARY KEY (TOURNAMENT_ID),</w:t>
      </w:r>
    </w:p>
    <w:p w14:paraId="5F6B6972" w14:textId="77777777" w:rsidR="00B74DF4" w:rsidRDefault="00B74DF4" w:rsidP="00B74DF4">
      <w:pPr>
        <w:jc w:val="left"/>
      </w:pPr>
      <w:r>
        <w:t xml:space="preserve">    FOREIGN KEY (CHAMPION) REFERENCES TEAM(TEAM_ID),</w:t>
      </w:r>
    </w:p>
    <w:p w14:paraId="36B92B08" w14:textId="77777777" w:rsidR="00B74DF4" w:rsidRDefault="00B74DF4" w:rsidP="00B74DF4">
      <w:pPr>
        <w:jc w:val="left"/>
      </w:pPr>
      <w:r>
        <w:t xml:space="preserve">    FOREIGN KEY (MVP_PLAYER) REFERENCES PLAYER (PLAYER_ID),</w:t>
      </w:r>
    </w:p>
    <w:p w14:paraId="78B4ABF8" w14:textId="77777777" w:rsidR="00B74DF4" w:rsidRDefault="00B74DF4" w:rsidP="00B74DF4">
      <w:pPr>
        <w:jc w:val="left"/>
      </w:pPr>
      <w:r>
        <w:t xml:space="preserve">    FOREIGN KEY (MAP_POOL) REFERENCES MAP_POOL (MAP_POOL_ID)</w:t>
      </w:r>
    </w:p>
    <w:p w14:paraId="46362FAC" w14:textId="77777777" w:rsidR="00B74DF4" w:rsidRDefault="00B74DF4" w:rsidP="00B74DF4">
      <w:pPr>
        <w:jc w:val="left"/>
      </w:pPr>
      <w:r>
        <w:t>);</w:t>
      </w:r>
    </w:p>
    <w:p w14:paraId="27CFA696" w14:textId="77777777" w:rsidR="00B74DF4" w:rsidRDefault="00B74DF4" w:rsidP="00B74DF4">
      <w:pPr>
        <w:jc w:val="left"/>
      </w:pPr>
      <w:r>
        <w:t>CREATE TABLE TEAM_ATTENDING(</w:t>
      </w:r>
    </w:p>
    <w:p w14:paraId="64369ECF" w14:textId="77777777" w:rsidR="00B74DF4" w:rsidRDefault="00B74DF4" w:rsidP="00B74DF4">
      <w:pPr>
        <w:jc w:val="left"/>
      </w:pPr>
      <w:r>
        <w:tab/>
        <w:t>TOURNAMENT_ID INTEGER NOT NULL,</w:t>
      </w:r>
    </w:p>
    <w:p w14:paraId="1E774EA2" w14:textId="77777777" w:rsidR="00B74DF4" w:rsidRDefault="00B74DF4" w:rsidP="00B74DF4">
      <w:pPr>
        <w:jc w:val="left"/>
      </w:pPr>
      <w:r>
        <w:t xml:space="preserve">    TEAM_ID INTEGER NOT NULL,</w:t>
      </w:r>
    </w:p>
    <w:p w14:paraId="621051C0" w14:textId="77777777" w:rsidR="00B74DF4" w:rsidRDefault="00B74DF4" w:rsidP="00B74DF4">
      <w:pPr>
        <w:jc w:val="left"/>
      </w:pPr>
      <w:r>
        <w:t xml:space="preserve">    FOREIGN KEY (TOURNAMENT_ID) REFERENCES TOURNAMENT(TOURNAMENT_ID),</w:t>
      </w:r>
    </w:p>
    <w:p w14:paraId="271D15BB" w14:textId="77777777" w:rsidR="00B74DF4" w:rsidRDefault="00B74DF4" w:rsidP="00B74DF4">
      <w:pPr>
        <w:jc w:val="left"/>
      </w:pPr>
      <w:r>
        <w:t xml:space="preserve">    FOREIGN KEY (TEAM_ID) REFERENCES TEAM(TEAM_ID)</w:t>
      </w:r>
    </w:p>
    <w:p w14:paraId="21D77EC0" w14:textId="77777777" w:rsidR="00B74DF4" w:rsidRDefault="00B74DF4" w:rsidP="00B74DF4">
      <w:pPr>
        <w:jc w:val="left"/>
      </w:pPr>
      <w:r>
        <w:t>);</w:t>
      </w:r>
    </w:p>
    <w:p w14:paraId="63266117" w14:textId="77777777" w:rsidR="00B74DF4" w:rsidRDefault="00B74DF4" w:rsidP="00B74DF4">
      <w:pPr>
        <w:jc w:val="left"/>
      </w:pPr>
      <w:r>
        <w:t>CREATE TABLE COMPETITION(</w:t>
      </w:r>
    </w:p>
    <w:p w14:paraId="5267AB49" w14:textId="77777777" w:rsidR="00B74DF4" w:rsidRDefault="00B74DF4" w:rsidP="00B74DF4">
      <w:pPr>
        <w:jc w:val="left"/>
      </w:pPr>
      <w:r>
        <w:tab/>
        <w:t>TOURNAMENT_ID INTEGER NOT NULL,</w:t>
      </w:r>
    </w:p>
    <w:p w14:paraId="6E22F9FD" w14:textId="77777777" w:rsidR="00B74DF4" w:rsidRDefault="00B74DF4" w:rsidP="00B74DF4">
      <w:pPr>
        <w:jc w:val="left"/>
      </w:pPr>
      <w:r>
        <w:t xml:space="preserve">    COMPETITION_ID INTEGER NOT NULL UNIQUE,</w:t>
      </w:r>
    </w:p>
    <w:p w14:paraId="4EDD6362" w14:textId="77777777" w:rsidR="00B74DF4" w:rsidRDefault="00B74DF4" w:rsidP="00B74DF4">
      <w:pPr>
        <w:jc w:val="left"/>
      </w:pPr>
      <w:r>
        <w:t xml:space="preserve">    TEAM_</w:t>
      </w:r>
      <w:proofErr w:type="gramStart"/>
      <w:r>
        <w:t>A</w:t>
      </w:r>
      <w:proofErr w:type="gramEnd"/>
      <w:r>
        <w:t xml:space="preserve"> INTEGER NOT NULL,</w:t>
      </w:r>
    </w:p>
    <w:p w14:paraId="1E3A85D6" w14:textId="77777777" w:rsidR="00B74DF4" w:rsidRDefault="00B74DF4" w:rsidP="00B74DF4">
      <w:pPr>
        <w:jc w:val="left"/>
      </w:pPr>
      <w:r>
        <w:t xml:space="preserve">    TEAM_B INTEGER NOT NULL,</w:t>
      </w:r>
    </w:p>
    <w:p w14:paraId="462D3769" w14:textId="77777777" w:rsidR="00B74DF4" w:rsidRDefault="00B74DF4" w:rsidP="00B74DF4">
      <w:pPr>
        <w:jc w:val="left"/>
      </w:pPr>
      <w:r>
        <w:lastRenderedPageBreak/>
        <w:t xml:space="preserve">    COMPETITION_WINNER INTEGER,</w:t>
      </w:r>
    </w:p>
    <w:p w14:paraId="4FB39AB9" w14:textId="77777777" w:rsidR="00B74DF4" w:rsidRDefault="00B74DF4" w:rsidP="00B74DF4">
      <w:pPr>
        <w:jc w:val="left"/>
      </w:pPr>
      <w:r>
        <w:t xml:space="preserve">    COMPETITION_SCORE VARCHAR(255),</w:t>
      </w:r>
    </w:p>
    <w:p w14:paraId="38439468" w14:textId="77777777" w:rsidR="00B74DF4" w:rsidRDefault="00B74DF4" w:rsidP="00B74DF4">
      <w:pPr>
        <w:jc w:val="left"/>
      </w:pPr>
      <w:r>
        <w:t xml:space="preserve">    FOREIGN KEY (TEAM_A) REFERENCES TEAM(TEAM_ID),</w:t>
      </w:r>
    </w:p>
    <w:p w14:paraId="13A13486" w14:textId="77777777" w:rsidR="00B74DF4" w:rsidRDefault="00B74DF4" w:rsidP="00B74DF4">
      <w:pPr>
        <w:jc w:val="left"/>
      </w:pPr>
      <w:r>
        <w:t xml:space="preserve">    FOREIGN KEY (TEAM_B) REFERENCES TEAM(TEAM_ID),</w:t>
      </w:r>
    </w:p>
    <w:p w14:paraId="2A68AAE2" w14:textId="77777777" w:rsidR="00B74DF4" w:rsidRDefault="00B74DF4" w:rsidP="00B74DF4">
      <w:pPr>
        <w:jc w:val="left"/>
      </w:pPr>
      <w:r>
        <w:tab/>
        <w:t>FOREIGN KEY (COMPETITION_WINNER) REFERENCES TEAM(TEAM_ID),</w:t>
      </w:r>
    </w:p>
    <w:p w14:paraId="0C706E68" w14:textId="77777777" w:rsidR="00B74DF4" w:rsidRDefault="00B74DF4" w:rsidP="00B74DF4">
      <w:pPr>
        <w:jc w:val="left"/>
      </w:pPr>
      <w:r>
        <w:t xml:space="preserve">    PRIMARY KEY (COMPETITION_ID)</w:t>
      </w:r>
    </w:p>
    <w:p w14:paraId="50483823" w14:textId="77777777" w:rsidR="00B74DF4" w:rsidRDefault="00B74DF4" w:rsidP="00B74DF4">
      <w:pPr>
        <w:jc w:val="left"/>
      </w:pPr>
      <w:r>
        <w:t>);</w:t>
      </w:r>
    </w:p>
    <w:p w14:paraId="7D9E84EE" w14:textId="77777777" w:rsidR="00B74DF4" w:rsidRDefault="00B74DF4" w:rsidP="00B74DF4">
      <w:pPr>
        <w:jc w:val="left"/>
      </w:pPr>
      <w:r>
        <w:t>CREATE TABLE MATCH_DETAIL(</w:t>
      </w:r>
    </w:p>
    <w:p w14:paraId="455EA615" w14:textId="77777777" w:rsidR="00B74DF4" w:rsidRDefault="00B74DF4" w:rsidP="00B74DF4">
      <w:pPr>
        <w:jc w:val="left"/>
      </w:pPr>
      <w:r>
        <w:tab/>
        <w:t>TOURNAMENT_ID INTEGER NOT NULL,</w:t>
      </w:r>
    </w:p>
    <w:p w14:paraId="5B1644C6" w14:textId="77777777" w:rsidR="00B74DF4" w:rsidRDefault="00B74DF4" w:rsidP="00B74DF4">
      <w:pPr>
        <w:jc w:val="left"/>
      </w:pPr>
      <w:r>
        <w:t xml:space="preserve">    COMPETITION_ID INTEGER NOT NULL,</w:t>
      </w:r>
    </w:p>
    <w:p w14:paraId="00595546" w14:textId="77777777" w:rsidR="00B74DF4" w:rsidRDefault="00B74DF4" w:rsidP="00B74DF4">
      <w:pPr>
        <w:jc w:val="left"/>
      </w:pPr>
      <w:r>
        <w:tab/>
        <w:t>MATCH_ID INTEGER NOT NULL UNIQUE,</w:t>
      </w:r>
    </w:p>
    <w:p w14:paraId="7E28FCC6" w14:textId="77777777" w:rsidR="00B74DF4" w:rsidRDefault="00B74DF4" w:rsidP="00B74DF4">
      <w:pPr>
        <w:jc w:val="left"/>
      </w:pPr>
      <w:r>
        <w:t xml:space="preserve">    MATCH_WINNER INTEGER NOT NULL,</w:t>
      </w:r>
    </w:p>
    <w:p w14:paraId="0576276E" w14:textId="77777777" w:rsidR="00B74DF4" w:rsidRDefault="00B74DF4" w:rsidP="00B74DF4">
      <w:pPr>
        <w:jc w:val="left"/>
      </w:pPr>
      <w:r>
        <w:t xml:space="preserve">    MATCH_SCORE VARCHAR(255) NOT NULL,</w:t>
      </w:r>
    </w:p>
    <w:p w14:paraId="20D34D40" w14:textId="77777777" w:rsidR="00B74DF4" w:rsidRDefault="00B74DF4" w:rsidP="00B74DF4">
      <w:pPr>
        <w:jc w:val="left"/>
      </w:pPr>
      <w:r>
        <w:t xml:space="preserve">    MAP_PLAYED INTEGER NOT NULL NOT NULL,</w:t>
      </w:r>
    </w:p>
    <w:p w14:paraId="6547631E" w14:textId="77777777" w:rsidR="00B74DF4" w:rsidRDefault="00B74DF4" w:rsidP="00B74DF4">
      <w:pPr>
        <w:jc w:val="left"/>
      </w:pPr>
      <w:r>
        <w:t xml:space="preserve">    MOST_KILLS INTEGER NOT NULL,</w:t>
      </w:r>
    </w:p>
    <w:p w14:paraId="7EB2720D" w14:textId="77777777" w:rsidR="00B74DF4" w:rsidRDefault="00B74DF4" w:rsidP="00B74DF4">
      <w:pPr>
        <w:jc w:val="left"/>
      </w:pPr>
      <w:r>
        <w:t xml:space="preserve">    MOST_DAMAGE INTEGER NOT NULL,</w:t>
      </w:r>
    </w:p>
    <w:p w14:paraId="1ECE5C1A" w14:textId="77777777" w:rsidR="00B74DF4" w:rsidRDefault="00B74DF4" w:rsidP="00B74DF4">
      <w:pPr>
        <w:jc w:val="left"/>
      </w:pPr>
      <w:r>
        <w:t xml:space="preserve">    MOST_ASSITANT INTEGER NOT NULL,</w:t>
      </w:r>
    </w:p>
    <w:p w14:paraId="6DB02331" w14:textId="77777777" w:rsidR="00B74DF4" w:rsidRDefault="00B74DF4" w:rsidP="00B74DF4">
      <w:pPr>
        <w:jc w:val="left"/>
      </w:pPr>
      <w:r>
        <w:t xml:space="preserve">    MOST_AWP_KILLS INTEGER NOT NULL,</w:t>
      </w:r>
    </w:p>
    <w:p w14:paraId="1942EF29" w14:textId="77777777" w:rsidR="00B74DF4" w:rsidRDefault="00B74DF4" w:rsidP="00B74DF4">
      <w:pPr>
        <w:jc w:val="left"/>
      </w:pPr>
      <w:r>
        <w:t xml:space="preserve">    MOST_FIRST_KILLS INTEGER NOT NULL,</w:t>
      </w:r>
    </w:p>
    <w:p w14:paraId="37DDC226" w14:textId="77777777" w:rsidR="00B74DF4" w:rsidRDefault="00B74DF4" w:rsidP="00B74DF4">
      <w:pPr>
        <w:jc w:val="left"/>
      </w:pPr>
      <w:r>
        <w:t xml:space="preserve">    BEST_RATING INTEGER NOT NULL,</w:t>
      </w:r>
    </w:p>
    <w:p w14:paraId="516E05DE" w14:textId="77777777" w:rsidR="00B74DF4" w:rsidRDefault="00B74DF4" w:rsidP="00B74DF4">
      <w:pPr>
        <w:jc w:val="left"/>
      </w:pPr>
      <w:r>
        <w:t xml:space="preserve">    FOREIGN KEY (MATCH_WINNER) REFERENCES TEAM(TEAM_ID),</w:t>
      </w:r>
    </w:p>
    <w:p w14:paraId="04E3FC3B" w14:textId="77777777" w:rsidR="00B74DF4" w:rsidRDefault="00B74DF4" w:rsidP="00B74DF4">
      <w:pPr>
        <w:jc w:val="left"/>
      </w:pPr>
      <w:r>
        <w:t xml:space="preserve">    FOREIGN KEY (MAP_PLAYED) REFERENCES MAP(MAP_ID),</w:t>
      </w:r>
    </w:p>
    <w:p w14:paraId="39500A19" w14:textId="77777777" w:rsidR="00B74DF4" w:rsidRDefault="00B74DF4" w:rsidP="00B74DF4">
      <w:pPr>
        <w:jc w:val="left"/>
      </w:pPr>
      <w:r>
        <w:t xml:space="preserve">    FOREIGN KEY (MOST_KILLS) REFERENCES PLAYER(PLAYER_ID),</w:t>
      </w:r>
    </w:p>
    <w:p w14:paraId="4EA0306E" w14:textId="77777777" w:rsidR="00B74DF4" w:rsidRDefault="00B74DF4" w:rsidP="00B74DF4">
      <w:pPr>
        <w:jc w:val="left"/>
      </w:pPr>
      <w:r>
        <w:t xml:space="preserve">    FOREIGN KEY (MOST_DAMAGE) REFERENCES PLAYER(PLAYER_ID),</w:t>
      </w:r>
    </w:p>
    <w:p w14:paraId="726ED382" w14:textId="77777777" w:rsidR="00B74DF4" w:rsidRDefault="00B74DF4" w:rsidP="00B74DF4">
      <w:pPr>
        <w:jc w:val="left"/>
      </w:pPr>
      <w:r>
        <w:t xml:space="preserve">    FOREIGN KEY (MOST_ASSITANT) REFERENCES PLAYER(PLAYER_ID),</w:t>
      </w:r>
    </w:p>
    <w:p w14:paraId="20B5237B" w14:textId="77777777" w:rsidR="00B74DF4" w:rsidRDefault="00B74DF4" w:rsidP="00B74DF4">
      <w:pPr>
        <w:jc w:val="left"/>
      </w:pPr>
      <w:r>
        <w:t xml:space="preserve">    FOREIGN KEY (MOST_AWP_KILLS) REFERENCES PLAYER(PLAYER_ID),</w:t>
      </w:r>
    </w:p>
    <w:p w14:paraId="601EE5E5" w14:textId="77777777" w:rsidR="00B74DF4" w:rsidRDefault="00B74DF4" w:rsidP="00B74DF4">
      <w:pPr>
        <w:jc w:val="left"/>
      </w:pPr>
      <w:r>
        <w:t xml:space="preserve">    FOREIGN KEY (MOST_FIRST_KILLS) REFERENCES PLAYER(PLAYER_ID),</w:t>
      </w:r>
    </w:p>
    <w:p w14:paraId="1C667595" w14:textId="77777777" w:rsidR="00B74DF4" w:rsidRDefault="00B74DF4" w:rsidP="00B74DF4">
      <w:pPr>
        <w:jc w:val="left"/>
      </w:pPr>
      <w:r>
        <w:t xml:space="preserve">    FOREIGN KEY (BEST_RATING) REFERENCES PLAYER(PLAYER_ID),</w:t>
      </w:r>
    </w:p>
    <w:p w14:paraId="21B9A47B" w14:textId="77777777" w:rsidR="00B74DF4" w:rsidRDefault="00B74DF4" w:rsidP="00B74DF4">
      <w:pPr>
        <w:jc w:val="left"/>
      </w:pPr>
      <w:r>
        <w:t xml:space="preserve">    PRIMARY KEY (MATCH_ID)</w:t>
      </w:r>
    </w:p>
    <w:p w14:paraId="3808DBEF" w14:textId="595C2782" w:rsidR="00B74DF4" w:rsidRDefault="00B74DF4" w:rsidP="00B74DF4">
      <w:pPr>
        <w:jc w:val="left"/>
      </w:pPr>
      <w:r>
        <w:t>);</w:t>
      </w:r>
    </w:p>
    <w:p w14:paraId="3F6479B2" w14:textId="64A7F886" w:rsidR="00B74DF4" w:rsidRPr="00B74DF4" w:rsidRDefault="00B74DF4" w:rsidP="00B74DF4">
      <w:pPr>
        <w:jc w:val="center"/>
        <w:rPr>
          <w:rFonts w:hint="eastAsia"/>
          <w:color w:val="FF0000"/>
        </w:rPr>
      </w:pPr>
      <w:r w:rsidRPr="00B74DF4">
        <w:rPr>
          <w:color w:val="FF0000"/>
        </w:rPr>
        <w:t>DATA INSERTION</w:t>
      </w:r>
    </w:p>
    <w:p w14:paraId="38094360" w14:textId="4BA8C497" w:rsidR="00B74DF4" w:rsidRDefault="00441AAA" w:rsidP="00B74DF4">
      <w:pPr>
        <w:ind w:left="105" w:hangingChars="50" w:hanging="105"/>
        <w:jc w:val="left"/>
      </w:pPr>
      <w:r>
        <w:tab/>
      </w:r>
      <w:r w:rsidR="00B74DF4">
        <w:t xml:space="preserve">use </w:t>
      </w:r>
      <w:proofErr w:type="spellStart"/>
      <w:r w:rsidR="00B74DF4">
        <w:t>csgoStats</w:t>
      </w:r>
      <w:proofErr w:type="spellEnd"/>
      <w:r w:rsidR="00B74DF4">
        <w:t>;</w:t>
      </w:r>
    </w:p>
    <w:p w14:paraId="566A9656" w14:textId="77777777" w:rsidR="00B74DF4" w:rsidRDefault="00B74DF4" w:rsidP="00B74DF4">
      <w:pPr>
        <w:ind w:left="105" w:hangingChars="50" w:hanging="105"/>
        <w:jc w:val="left"/>
      </w:pPr>
      <w:r>
        <w:t xml:space="preserve"># Insert TEAM </w:t>
      </w:r>
      <w:proofErr w:type="spellStart"/>
      <w:r>
        <w:t>Informatiom</w:t>
      </w:r>
      <w:proofErr w:type="spellEnd"/>
    </w:p>
    <w:p w14:paraId="521640A0" w14:textId="77777777" w:rsidR="00B74DF4" w:rsidRDefault="00B74DF4" w:rsidP="00B74DF4">
      <w:pPr>
        <w:ind w:left="105" w:hangingChars="50" w:hanging="105"/>
        <w:jc w:val="left"/>
      </w:pPr>
      <w:r>
        <w:t>INSERT INTO TEAM VALUE (1,'Astralis',"Denmark","Europe",'2016-01-18',NULL,NULL,7452634);</w:t>
      </w:r>
    </w:p>
    <w:p w14:paraId="3ABA1CBB" w14:textId="77777777" w:rsidR="00B74DF4" w:rsidRDefault="00B74DF4" w:rsidP="00B74DF4">
      <w:pPr>
        <w:ind w:left="105" w:hangingChars="50" w:hanging="105"/>
        <w:jc w:val="left"/>
      </w:pPr>
      <w:r>
        <w:t>INSERT INTO TEAM VALUE (2,'AVANGAR',"Kazakhstan","CIS",'2017-07-17',NULL,NULL,727497);</w:t>
      </w:r>
    </w:p>
    <w:p w14:paraId="10ED0D46" w14:textId="77777777" w:rsidR="00B74DF4" w:rsidRDefault="00B74DF4" w:rsidP="00B74DF4">
      <w:pPr>
        <w:ind w:left="105" w:hangingChars="50" w:hanging="105"/>
        <w:jc w:val="left"/>
      </w:pPr>
      <w:r>
        <w:t xml:space="preserve">INSERT INTO TEAM VALUE (3,'Renegades',"United </w:t>
      </w:r>
      <w:proofErr w:type="spellStart"/>
      <w:r>
        <w:t>States","North</w:t>
      </w:r>
      <w:proofErr w:type="spellEnd"/>
      <w:r>
        <w:t xml:space="preserve"> America",'2015-03-09',NULL,NULL,872098);</w:t>
      </w:r>
    </w:p>
    <w:p w14:paraId="7122FA03" w14:textId="77777777" w:rsidR="00B74DF4" w:rsidRDefault="00B74DF4" w:rsidP="00B74DF4">
      <w:pPr>
        <w:ind w:left="105" w:hangingChars="50" w:hanging="105"/>
        <w:jc w:val="left"/>
      </w:pPr>
      <w:r>
        <w:t xml:space="preserve">INSERT INTO TEAM VALUE (4,'NRG',"United </w:t>
      </w:r>
      <w:proofErr w:type="spellStart"/>
      <w:r>
        <w:t>States","North</w:t>
      </w:r>
      <w:proofErr w:type="spellEnd"/>
      <w:r>
        <w:t xml:space="preserve"> America",'2016-01-26',NULL,NULL,1088900);</w:t>
      </w:r>
    </w:p>
    <w:p w14:paraId="65DE3F25" w14:textId="77777777" w:rsidR="00B74DF4" w:rsidRDefault="00B74DF4" w:rsidP="00B74DF4">
      <w:pPr>
        <w:ind w:left="105" w:hangingChars="50" w:hanging="105"/>
        <w:jc w:val="left"/>
      </w:pPr>
      <w:r>
        <w:t>INSERT INTO TEAM VALUE (5,'Natus Vincere',"Ukraine","CIS",'2012-11-04',NULL,NULL,3505092);</w:t>
      </w:r>
    </w:p>
    <w:p w14:paraId="1A296A9A" w14:textId="77777777" w:rsidR="00B74DF4" w:rsidRDefault="00B74DF4" w:rsidP="00B74DF4">
      <w:pPr>
        <w:ind w:left="105" w:hangingChars="50" w:hanging="105"/>
        <w:jc w:val="left"/>
      </w:pPr>
      <w:r>
        <w:t>INSERT INTO TEAM VALUE (6,'ENCE',"Finland","Europe",'2013-04-13',NULL,NULL,878935);</w:t>
      </w:r>
    </w:p>
    <w:p w14:paraId="41EB4899" w14:textId="77777777" w:rsidR="00B74DF4" w:rsidRDefault="00B74DF4" w:rsidP="00B74DF4">
      <w:pPr>
        <w:ind w:left="105" w:hangingChars="50" w:hanging="105"/>
        <w:jc w:val="left"/>
      </w:pPr>
      <w:r>
        <w:lastRenderedPageBreak/>
        <w:t>INSERT INTO TEAM VALUE (7,'Vitality',"France","Europe",'2018-10-08',NULL,NULL,706805);</w:t>
      </w:r>
    </w:p>
    <w:p w14:paraId="7A4CE753" w14:textId="77777777" w:rsidR="00B74DF4" w:rsidRDefault="00B74DF4" w:rsidP="00B74DF4">
      <w:pPr>
        <w:ind w:left="105" w:hangingChars="50" w:hanging="105"/>
        <w:jc w:val="left"/>
      </w:pPr>
      <w:r>
        <w:t xml:space="preserve">INSERT INTO TEAM VALUE (8,'Team </w:t>
      </w:r>
      <w:proofErr w:type="spellStart"/>
      <w:r>
        <w:t>Liquid',"United</w:t>
      </w:r>
      <w:proofErr w:type="spellEnd"/>
      <w:r>
        <w:t xml:space="preserve"> </w:t>
      </w:r>
      <w:proofErr w:type="spellStart"/>
      <w:r>
        <w:t>States","North</w:t>
      </w:r>
      <w:proofErr w:type="spellEnd"/>
      <w:r>
        <w:t xml:space="preserve"> America",'2015-01-13',NULL,NULL,4160812);</w:t>
      </w:r>
    </w:p>
    <w:p w14:paraId="735361DF" w14:textId="77777777" w:rsidR="00B74DF4" w:rsidRDefault="00B74DF4" w:rsidP="00B74DF4">
      <w:pPr>
        <w:ind w:left="105" w:hangingChars="50" w:hanging="105"/>
        <w:jc w:val="left"/>
      </w:pPr>
      <w:r>
        <w:t>INSERT INTO TEAM VALUE (9,'mousesports',"Germany","Europe",'2012-08-16',NULL,NULL,2698417);</w:t>
      </w:r>
    </w:p>
    <w:p w14:paraId="60DE98A1" w14:textId="77777777" w:rsidR="00B74DF4" w:rsidRDefault="00B74DF4" w:rsidP="00B74DF4">
      <w:pPr>
        <w:ind w:left="105" w:hangingChars="50" w:hanging="105"/>
        <w:jc w:val="left"/>
      </w:pPr>
      <w:r>
        <w:t>INSERT INTO TEAM VALUE (10,'CR4ZY',"Germany","Europe",'2017-10-20',NULL,NULL,275632);</w:t>
      </w:r>
    </w:p>
    <w:p w14:paraId="569232A0" w14:textId="77777777" w:rsidR="00B74DF4" w:rsidRDefault="00B74DF4" w:rsidP="00B74DF4">
      <w:pPr>
        <w:ind w:left="105" w:hangingChars="50" w:hanging="105"/>
        <w:jc w:val="left"/>
      </w:pPr>
      <w:r>
        <w:t>INSERT INTO TEAM VALUE (11,'G2',"France","Europe",'2015-02-11',NULL,NULL,1787684);</w:t>
      </w:r>
    </w:p>
    <w:p w14:paraId="41AD11AC" w14:textId="77777777" w:rsidR="00B74DF4" w:rsidRDefault="00B74DF4" w:rsidP="00B74DF4">
      <w:pPr>
        <w:ind w:left="105" w:hangingChars="50" w:hanging="105"/>
        <w:jc w:val="left"/>
      </w:pPr>
      <w:r>
        <w:t>INSERT INTO TEAM VALUE (12,'Faze',"Europe","Europe",'2016-01-20',NULL,NULL,3357347);</w:t>
      </w:r>
    </w:p>
    <w:p w14:paraId="278BBC64" w14:textId="77777777" w:rsidR="00B74DF4" w:rsidRDefault="00B74DF4" w:rsidP="00B74DF4">
      <w:pPr>
        <w:ind w:left="105" w:hangingChars="50" w:hanging="105"/>
        <w:jc w:val="left"/>
      </w:pPr>
      <w:r>
        <w:t>INSERT INTO TEAM VALUE (13,'North',"Denmark","Europe",'2017-01-13',NULL,NULL,1028250);</w:t>
      </w:r>
    </w:p>
    <w:p w14:paraId="36C7180D" w14:textId="77777777" w:rsidR="00B74DF4" w:rsidRDefault="00B74DF4" w:rsidP="00B74DF4">
      <w:pPr>
        <w:ind w:left="105" w:hangingChars="50" w:hanging="105"/>
        <w:jc w:val="left"/>
      </w:pPr>
      <w:r>
        <w:t>INSERT INTO TEAM VALUE (14,'MIBR',"Brazil","North America",'2018-06-23',NULL,NULL,922290);</w:t>
      </w:r>
    </w:p>
    <w:p w14:paraId="0EF28EC1" w14:textId="77777777" w:rsidR="00B74DF4" w:rsidRDefault="00B74DF4" w:rsidP="00B74DF4">
      <w:pPr>
        <w:ind w:left="105" w:hangingChars="50" w:hanging="105"/>
        <w:jc w:val="left"/>
      </w:pPr>
      <w:r>
        <w:t>INSERT INTO TEAM VALUE (15,'NiP',"Sweden","Europe",'2000-06-01',NULL,NULL,2830282);</w:t>
      </w:r>
    </w:p>
    <w:p w14:paraId="0A5B4866" w14:textId="77777777" w:rsidR="00B74DF4" w:rsidRDefault="00B74DF4" w:rsidP="00B74DF4">
      <w:pPr>
        <w:ind w:left="105" w:hangingChars="50" w:hanging="105"/>
        <w:jc w:val="left"/>
      </w:pPr>
      <w:r>
        <w:t>INSERT INTO TEAM VALUE (16,'DreamEaster',"Russia","CIS",'2017-01-01',NULL,NULL,61908);</w:t>
      </w:r>
    </w:p>
    <w:p w14:paraId="6AF53310" w14:textId="77777777" w:rsidR="00B74DF4" w:rsidRDefault="00B74DF4" w:rsidP="00B74DF4">
      <w:pPr>
        <w:ind w:left="105" w:hangingChars="50" w:hanging="105"/>
        <w:jc w:val="left"/>
      </w:pPr>
    </w:p>
    <w:p w14:paraId="5BB4EDFD" w14:textId="77777777" w:rsidR="00B74DF4" w:rsidRDefault="00B74DF4" w:rsidP="00B74DF4">
      <w:pPr>
        <w:ind w:left="105" w:hangingChars="50" w:hanging="105"/>
        <w:jc w:val="left"/>
      </w:pPr>
      <w:r>
        <w:t># Insert the sponsor information of the top 4 teams</w:t>
      </w:r>
    </w:p>
    <w:p w14:paraId="471AE272" w14:textId="77777777" w:rsidR="00B74DF4" w:rsidRDefault="00B74DF4" w:rsidP="00B74DF4">
      <w:pPr>
        <w:ind w:left="105" w:hangingChars="50" w:hanging="105"/>
        <w:jc w:val="left"/>
      </w:pPr>
      <w:r>
        <w:t>#</w:t>
      </w:r>
      <w:proofErr w:type="spellStart"/>
      <w:r>
        <w:t>Astralis</w:t>
      </w:r>
      <w:proofErr w:type="spellEnd"/>
    </w:p>
    <w:p w14:paraId="6D6DF997" w14:textId="77777777" w:rsidR="00B74DF4" w:rsidRDefault="00B74DF4" w:rsidP="00B74DF4">
      <w:pPr>
        <w:ind w:left="105" w:hangingChars="50" w:hanging="105"/>
        <w:jc w:val="left"/>
      </w:pPr>
      <w:r>
        <w:t>INSERT INTO SPONSOR VALUE (1,'Unibet','https://www.unibet.com/');</w:t>
      </w:r>
    </w:p>
    <w:p w14:paraId="2F0D0F51" w14:textId="77777777" w:rsidR="00B74DF4" w:rsidRDefault="00B74DF4" w:rsidP="00B74DF4">
      <w:pPr>
        <w:ind w:left="105" w:hangingChars="50" w:hanging="105"/>
        <w:jc w:val="left"/>
      </w:pPr>
      <w:r>
        <w:t xml:space="preserve">INSERT INTO SPONSOR VALUE (2,'JACK &amp; </w:t>
      </w:r>
      <w:proofErr w:type="spellStart"/>
      <w:r>
        <w:t>JONES','https</w:t>
      </w:r>
      <w:proofErr w:type="spellEnd"/>
      <w:r>
        <w:t>://www.jackjones.com/ie/en/home');</w:t>
      </w:r>
    </w:p>
    <w:p w14:paraId="23115AD6" w14:textId="77777777" w:rsidR="00B74DF4" w:rsidRDefault="00B74DF4" w:rsidP="00B74DF4">
      <w:pPr>
        <w:ind w:left="105" w:hangingChars="50" w:hanging="105"/>
        <w:jc w:val="left"/>
      </w:pPr>
      <w:r>
        <w:t xml:space="preserve">INSERT INTO SPONSOR VALUE (3,'Turtle </w:t>
      </w:r>
      <w:proofErr w:type="spellStart"/>
      <w:r>
        <w:t>Beach','https</w:t>
      </w:r>
      <w:proofErr w:type="spellEnd"/>
      <w:r>
        <w:t>://www.turtlebeach.com/');</w:t>
      </w:r>
    </w:p>
    <w:p w14:paraId="6BD6975C" w14:textId="77777777" w:rsidR="00B74DF4" w:rsidRDefault="00B74DF4" w:rsidP="00B74DF4">
      <w:pPr>
        <w:ind w:left="105" w:hangingChars="50" w:hanging="105"/>
        <w:jc w:val="left"/>
      </w:pPr>
      <w:r>
        <w:t xml:space="preserve">INSERT INTO SPONSOR VALUE (4,'Logitech </w:t>
      </w:r>
      <w:proofErr w:type="spellStart"/>
      <w:r>
        <w:t>G','https</w:t>
      </w:r>
      <w:proofErr w:type="spellEnd"/>
      <w:r>
        <w:t>://www.logitechg.com/en-roeu');</w:t>
      </w:r>
    </w:p>
    <w:p w14:paraId="22799989" w14:textId="77777777" w:rsidR="00B74DF4" w:rsidRDefault="00B74DF4" w:rsidP="00B74DF4">
      <w:pPr>
        <w:ind w:left="105" w:hangingChars="50" w:hanging="105"/>
        <w:jc w:val="left"/>
      </w:pPr>
      <w:r>
        <w:t xml:space="preserve">INSERT INTO SPONSOR VALUE (5,'OMEN by </w:t>
      </w:r>
      <w:proofErr w:type="spellStart"/>
      <w:r>
        <w:t>HP','https</w:t>
      </w:r>
      <w:proofErr w:type="spellEnd"/>
      <w:r>
        <w:t>://www8.hp.com/us/en/gaming/omen.html');</w:t>
      </w:r>
    </w:p>
    <w:p w14:paraId="2E03F303" w14:textId="77777777" w:rsidR="00B74DF4" w:rsidRDefault="00B74DF4" w:rsidP="00B74DF4">
      <w:pPr>
        <w:ind w:left="105" w:hangingChars="50" w:hanging="105"/>
        <w:jc w:val="left"/>
      </w:pPr>
      <w:r>
        <w:t>INSERT INTO SPONSOR VALUE (6,'NOCCO','https://nocco.com/');</w:t>
      </w:r>
    </w:p>
    <w:p w14:paraId="688E968D" w14:textId="77777777" w:rsidR="00B74DF4" w:rsidRDefault="00B74DF4" w:rsidP="00B74DF4">
      <w:pPr>
        <w:ind w:left="105" w:hangingChars="50" w:hanging="105"/>
        <w:jc w:val="left"/>
      </w:pPr>
      <w:r>
        <w:t>INSERT INTO SPONSOR VALUE (7,'Secretlab','https://secretlabchairs.co.uk/');</w:t>
      </w:r>
    </w:p>
    <w:p w14:paraId="41327E9B" w14:textId="77777777" w:rsidR="00B74DF4" w:rsidRDefault="00B74DF4" w:rsidP="00B74DF4">
      <w:pPr>
        <w:ind w:left="105" w:hangingChars="50" w:hanging="105"/>
        <w:jc w:val="left"/>
      </w:pPr>
      <w:r>
        <w:t>INSERT INTO SPONSOR_TABLE VALUE (1,1);</w:t>
      </w:r>
    </w:p>
    <w:p w14:paraId="492FE2EA" w14:textId="77777777" w:rsidR="00B74DF4" w:rsidRDefault="00B74DF4" w:rsidP="00B74DF4">
      <w:pPr>
        <w:ind w:left="105" w:hangingChars="50" w:hanging="105"/>
        <w:jc w:val="left"/>
      </w:pPr>
      <w:r>
        <w:t>INSERT INTO SPONSOR_TABLE VALUE (1,2);</w:t>
      </w:r>
    </w:p>
    <w:p w14:paraId="4D210658" w14:textId="77777777" w:rsidR="00B74DF4" w:rsidRDefault="00B74DF4" w:rsidP="00B74DF4">
      <w:pPr>
        <w:ind w:left="105" w:hangingChars="50" w:hanging="105"/>
        <w:jc w:val="left"/>
      </w:pPr>
      <w:r>
        <w:t>INSERT INTO SPONSOR_TABLE VALUE (1,3);</w:t>
      </w:r>
    </w:p>
    <w:p w14:paraId="06FD47EC" w14:textId="77777777" w:rsidR="00B74DF4" w:rsidRDefault="00B74DF4" w:rsidP="00B74DF4">
      <w:pPr>
        <w:ind w:left="105" w:hangingChars="50" w:hanging="105"/>
        <w:jc w:val="left"/>
      </w:pPr>
      <w:r>
        <w:t>INSERT INTO SPONSOR_TABLE VALUE (1,4);</w:t>
      </w:r>
    </w:p>
    <w:p w14:paraId="3DBCD611" w14:textId="77777777" w:rsidR="00B74DF4" w:rsidRDefault="00B74DF4" w:rsidP="00B74DF4">
      <w:pPr>
        <w:ind w:left="105" w:hangingChars="50" w:hanging="105"/>
        <w:jc w:val="left"/>
      </w:pPr>
      <w:r>
        <w:t>INSERT INTO SPONSOR_TABLE VALUE (1,5);</w:t>
      </w:r>
    </w:p>
    <w:p w14:paraId="106D1FE6" w14:textId="77777777" w:rsidR="00B74DF4" w:rsidRDefault="00B74DF4" w:rsidP="00B74DF4">
      <w:pPr>
        <w:ind w:left="105" w:hangingChars="50" w:hanging="105"/>
        <w:jc w:val="left"/>
      </w:pPr>
      <w:r>
        <w:t>INSERT INTO SPONSOR_TABLE VALUE (1,6);</w:t>
      </w:r>
    </w:p>
    <w:p w14:paraId="456D663D" w14:textId="77777777" w:rsidR="00B74DF4" w:rsidRDefault="00B74DF4" w:rsidP="00B74DF4">
      <w:pPr>
        <w:ind w:left="105" w:hangingChars="50" w:hanging="105"/>
        <w:jc w:val="left"/>
      </w:pPr>
      <w:r>
        <w:t>INSERT INTO SPONSOR_TABLE VALUE (1,7);</w:t>
      </w:r>
    </w:p>
    <w:p w14:paraId="10F80808" w14:textId="77777777" w:rsidR="00B74DF4" w:rsidRDefault="00B74DF4" w:rsidP="00B74DF4">
      <w:pPr>
        <w:ind w:left="105" w:hangingChars="50" w:hanging="105"/>
        <w:jc w:val="left"/>
      </w:pPr>
      <w:r>
        <w:t>#AVANGAR</w:t>
      </w:r>
    </w:p>
    <w:p w14:paraId="1658D487" w14:textId="77777777" w:rsidR="00B74DF4" w:rsidRDefault="00B74DF4" w:rsidP="00B74DF4">
      <w:pPr>
        <w:ind w:left="105" w:hangingChars="50" w:hanging="105"/>
        <w:jc w:val="left"/>
      </w:pPr>
      <w:r>
        <w:t>INSERT INTO SPONSOR VALUE (8,'GG.BET','https://gg.bet/en/betting');</w:t>
      </w:r>
    </w:p>
    <w:p w14:paraId="68DE0CAB" w14:textId="77777777" w:rsidR="00B74DF4" w:rsidRDefault="00B74DF4" w:rsidP="00B74DF4">
      <w:pPr>
        <w:ind w:left="105" w:hangingChars="50" w:hanging="105"/>
        <w:jc w:val="left"/>
      </w:pPr>
      <w:r>
        <w:t>INSERT INTO SPONSOR VALUE (9,'LEGION','https://legion.lenovo.com/');</w:t>
      </w:r>
    </w:p>
    <w:p w14:paraId="2998DCDB" w14:textId="77777777" w:rsidR="00B74DF4" w:rsidRDefault="00B74DF4" w:rsidP="00B74DF4">
      <w:pPr>
        <w:ind w:left="105" w:hangingChars="50" w:hanging="105"/>
        <w:jc w:val="left"/>
      </w:pPr>
      <w:r>
        <w:t>INSERT INTO SPONSOR_TABLE VALUE (2,8);</w:t>
      </w:r>
    </w:p>
    <w:p w14:paraId="685D8424" w14:textId="77777777" w:rsidR="00B74DF4" w:rsidRDefault="00B74DF4" w:rsidP="00B74DF4">
      <w:pPr>
        <w:ind w:left="105" w:hangingChars="50" w:hanging="105"/>
        <w:jc w:val="left"/>
      </w:pPr>
      <w:r>
        <w:t>INSERT INTO SPONSOR_TABLE VALUE (2,9);</w:t>
      </w:r>
    </w:p>
    <w:p w14:paraId="66A336F6" w14:textId="77777777" w:rsidR="00B74DF4" w:rsidRDefault="00B74DF4" w:rsidP="00B74DF4">
      <w:pPr>
        <w:ind w:left="105" w:hangingChars="50" w:hanging="105"/>
        <w:jc w:val="left"/>
      </w:pPr>
      <w:r>
        <w:t>#RENEDAGES</w:t>
      </w:r>
    </w:p>
    <w:p w14:paraId="1E806C10" w14:textId="77777777" w:rsidR="00B74DF4" w:rsidRDefault="00B74DF4" w:rsidP="00B74DF4">
      <w:pPr>
        <w:ind w:left="105" w:hangingChars="50" w:hanging="105"/>
        <w:jc w:val="left"/>
      </w:pPr>
      <w:r>
        <w:t>INSERT INTO SPONSOR VALUE (10,'NVIDIA','https://www.nvidia.com/en-gb/geforce/');</w:t>
      </w:r>
    </w:p>
    <w:p w14:paraId="3FBE5C7B" w14:textId="77777777" w:rsidR="00B74DF4" w:rsidRDefault="00B74DF4" w:rsidP="00B74DF4">
      <w:pPr>
        <w:ind w:left="105" w:hangingChars="50" w:hanging="105"/>
        <w:jc w:val="left"/>
      </w:pPr>
      <w:r>
        <w:t>INSERT INTO SPONSOR VALUE (11,'HyperX','https://www.hyperxgaming.com/en');</w:t>
      </w:r>
    </w:p>
    <w:p w14:paraId="04EEBD25" w14:textId="77777777" w:rsidR="00B74DF4" w:rsidRDefault="00B74DF4" w:rsidP="00B74DF4">
      <w:pPr>
        <w:ind w:left="105" w:hangingChars="50" w:hanging="105"/>
        <w:jc w:val="left"/>
      </w:pPr>
      <w:r>
        <w:t>INSERT INTO SPONSOR VALUE (12,'Alienware','https://www.dell.com/en-us/gaming/alienware');</w:t>
      </w:r>
    </w:p>
    <w:p w14:paraId="55DADB7A" w14:textId="77777777" w:rsidR="00B74DF4" w:rsidRDefault="00B74DF4" w:rsidP="00B74DF4">
      <w:pPr>
        <w:ind w:left="105" w:hangingChars="50" w:hanging="105"/>
        <w:jc w:val="left"/>
      </w:pPr>
      <w:r>
        <w:lastRenderedPageBreak/>
        <w:t>INSERT INTO SPONSOR VALUE (13,'Twitch','https://www.twitch.tv/');</w:t>
      </w:r>
    </w:p>
    <w:p w14:paraId="4822C983" w14:textId="77777777" w:rsidR="00B74DF4" w:rsidRDefault="00B74DF4" w:rsidP="00B74DF4">
      <w:pPr>
        <w:ind w:left="105" w:hangingChars="50" w:hanging="105"/>
        <w:jc w:val="left"/>
      </w:pPr>
      <w:r>
        <w:t>INSERT INTO SPONSOR VALUE (14,'Champion','https://www.championstore.com/en?utm_source=USReferral&amp;utm_campaign=akamaiUSredirect');</w:t>
      </w:r>
    </w:p>
    <w:p w14:paraId="79997988" w14:textId="77777777" w:rsidR="00B74DF4" w:rsidRDefault="00B74DF4" w:rsidP="00B74DF4">
      <w:pPr>
        <w:ind w:left="105" w:hangingChars="50" w:hanging="105"/>
        <w:jc w:val="left"/>
      </w:pPr>
      <w:r>
        <w:t>INSERT INTO SPONSOR VALUE (15,'RESPAWN','https://respawnproducts.com/');</w:t>
      </w:r>
    </w:p>
    <w:p w14:paraId="0FD85989" w14:textId="77777777" w:rsidR="00B74DF4" w:rsidRDefault="00B74DF4" w:rsidP="00B74DF4">
      <w:pPr>
        <w:ind w:left="105" w:hangingChars="50" w:hanging="105"/>
        <w:jc w:val="left"/>
      </w:pPr>
      <w:r>
        <w:t>INSERT INTO SPONSOR_TABLE VALUE (3,10);</w:t>
      </w:r>
    </w:p>
    <w:p w14:paraId="79EF8B72" w14:textId="77777777" w:rsidR="00B74DF4" w:rsidRDefault="00B74DF4" w:rsidP="00B74DF4">
      <w:pPr>
        <w:ind w:left="105" w:hangingChars="50" w:hanging="105"/>
        <w:jc w:val="left"/>
      </w:pPr>
      <w:r>
        <w:t>INSERT INTO SPONSOR_TABLE VALUE (3,11);</w:t>
      </w:r>
    </w:p>
    <w:p w14:paraId="75C59AD5" w14:textId="77777777" w:rsidR="00B74DF4" w:rsidRDefault="00B74DF4" w:rsidP="00B74DF4">
      <w:pPr>
        <w:ind w:left="105" w:hangingChars="50" w:hanging="105"/>
        <w:jc w:val="left"/>
      </w:pPr>
      <w:r>
        <w:t>INSERT INTO SPONSOR_TABLE VALUE (3,12);</w:t>
      </w:r>
    </w:p>
    <w:p w14:paraId="38D1D87D" w14:textId="77777777" w:rsidR="00B74DF4" w:rsidRDefault="00B74DF4" w:rsidP="00B74DF4">
      <w:pPr>
        <w:ind w:left="105" w:hangingChars="50" w:hanging="105"/>
        <w:jc w:val="left"/>
      </w:pPr>
      <w:r>
        <w:t>INSERT INTO SPONSOR_TABLE VALUE (3,13);</w:t>
      </w:r>
    </w:p>
    <w:p w14:paraId="656AF7AB" w14:textId="77777777" w:rsidR="00B74DF4" w:rsidRDefault="00B74DF4" w:rsidP="00B74DF4">
      <w:pPr>
        <w:ind w:left="105" w:hangingChars="50" w:hanging="105"/>
        <w:jc w:val="left"/>
      </w:pPr>
      <w:r>
        <w:t>INSERT INTO SPONSOR_TABLE VALUE (3,14);</w:t>
      </w:r>
    </w:p>
    <w:p w14:paraId="53AC472B" w14:textId="77777777" w:rsidR="00B74DF4" w:rsidRDefault="00B74DF4" w:rsidP="00B74DF4">
      <w:pPr>
        <w:ind w:left="105" w:hangingChars="50" w:hanging="105"/>
        <w:jc w:val="left"/>
      </w:pPr>
      <w:r>
        <w:t>INSERT INTO SPONSOR_TABLE VALUE (3,15);</w:t>
      </w:r>
    </w:p>
    <w:p w14:paraId="1333139E" w14:textId="77777777" w:rsidR="00B74DF4" w:rsidRDefault="00B74DF4" w:rsidP="00B74DF4">
      <w:pPr>
        <w:ind w:left="105" w:hangingChars="50" w:hanging="105"/>
        <w:jc w:val="left"/>
      </w:pPr>
      <w:r>
        <w:t>#NRG</w:t>
      </w:r>
    </w:p>
    <w:p w14:paraId="29844375" w14:textId="77777777" w:rsidR="00B74DF4" w:rsidRDefault="00B74DF4" w:rsidP="00B74DF4">
      <w:pPr>
        <w:ind w:left="105" w:hangingChars="50" w:hanging="105"/>
        <w:jc w:val="left"/>
      </w:pPr>
      <w:r>
        <w:t xml:space="preserve">INSERT INTO SPONSOR VALUE (16,'Events </w:t>
      </w:r>
      <w:proofErr w:type="spellStart"/>
      <w:r>
        <w:t>DC','http</w:t>
      </w:r>
      <w:proofErr w:type="spellEnd"/>
      <w:r>
        <w:t>://www.eventsdc.com/');</w:t>
      </w:r>
    </w:p>
    <w:p w14:paraId="521C95AD" w14:textId="77777777" w:rsidR="00B74DF4" w:rsidRDefault="00B74DF4" w:rsidP="00B74DF4">
      <w:pPr>
        <w:ind w:left="105" w:hangingChars="50" w:hanging="105"/>
        <w:jc w:val="left"/>
      </w:pPr>
      <w:r>
        <w:t xml:space="preserve">INSERT INTO SPONSOR VALUE (17,'Sony </w:t>
      </w:r>
      <w:proofErr w:type="spellStart"/>
      <w:r>
        <w:t>Crackle','https</w:t>
      </w:r>
      <w:proofErr w:type="spellEnd"/>
      <w:r>
        <w:t>://www.sonycrackle.com/out-of-region.html');</w:t>
      </w:r>
    </w:p>
    <w:p w14:paraId="2DA6F433" w14:textId="77777777" w:rsidR="00B74DF4" w:rsidRDefault="00B74DF4" w:rsidP="00B74DF4">
      <w:pPr>
        <w:ind w:left="105" w:hangingChars="50" w:hanging="105"/>
        <w:jc w:val="left"/>
      </w:pPr>
      <w:r>
        <w:t>INSERT INTO SPONSOR VALUE (18,'OPSEAT','https://opseat.com/');</w:t>
      </w:r>
    </w:p>
    <w:p w14:paraId="78F32702" w14:textId="77777777" w:rsidR="00B74DF4" w:rsidRDefault="00B74DF4" w:rsidP="00B74DF4">
      <w:pPr>
        <w:ind w:left="105" w:hangingChars="50" w:hanging="105"/>
        <w:jc w:val="left"/>
      </w:pPr>
      <w:r>
        <w:t xml:space="preserve">INSERT INTO SPONSOR VALUE (19,'Nighthawk Pro </w:t>
      </w:r>
      <w:proofErr w:type="spellStart"/>
      <w:r>
        <w:t>Gaming','https</w:t>
      </w:r>
      <w:proofErr w:type="spellEnd"/>
      <w:r>
        <w:t>://www.netgear.com/gaming/');</w:t>
      </w:r>
    </w:p>
    <w:p w14:paraId="232C79CE" w14:textId="77777777" w:rsidR="00B74DF4" w:rsidRDefault="00B74DF4" w:rsidP="00B74DF4">
      <w:pPr>
        <w:ind w:left="105" w:hangingChars="50" w:hanging="105"/>
        <w:jc w:val="left"/>
      </w:pPr>
      <w:r>
        <w:t xml:space="preserve">INSERT INTO SPONSOR VALUE (20,'Qualcomm </w:t>
      </w:r>
      <w:proofErr w:type="spellStart"/>
      <w:r>
        <w:t>Snapdragon','https</w:t>
      </w:r>
      <w:proofErr w:type="spellEnd"/>
      <w:r>
        <w:t>://www.qualcomm.com/snapdragon');</w:t>
      </w:r>
    </w:p>
    <w:p w14:paraId="7C4993E5" w14:textId="77777777" w:rsidR="00B74DF4" w:rsidRDefault="00B74DF4" w:rsidP="00B74DF4">
      <w:pPr>
        <w:ind w:left="105" w:hangingChars="50" w:hanging="105"/>
        <w:jc w:val="left"/>
      </w:pPr>
      <w:r>
        <w:t xml:space="preserve">INSERT INTO SPONSOR VALUE (21,'Republic of </w:t>
      </w:r>
      <w:proofErr w:type="spellStart"/>
      <w:r>
        <w:t>Gamers','https</w:t>
      </w:r>
      <w:proofErr w:type="spellEnd"/>
      <w:r>
        <w:t>://rog.asus.com/');</w:t>
      </w:r>
    </w:p>
    <w:p w14:paraId="2DBBC402" w14:textId="77777777" w:rsidR="00B74DF4" w:rsidRDefault="00B74DF4" w:rsidP="00B74DF4">
      <w:pPr>
        <w:ind w:left="105" w:hangingChars="50" w:hanging="105"/>
        <w:jc w:val="left"/>
      </w:pPr>
      <w:r>
        <w:t xml:space="preserve">INSERT INTO SPONSOR VALUE (22,'Enjin </w:t>
      </w:r>
      <w:proofErr w:type="spellStart"/>
      <w:r>
        <w:t>Coin','https</w:t>
      </w:r>
      <w:proofErr w:type="spellEnd"/>
      <w:r>
        <w:t>://enjin.io/');</w:t>
      </w:r>
    </w:p>
    <w:p w14:paraId="175B5878" w14:textId="77777777" w:rsidR="00B74DF4" w:rsidRDefault="00B74DF4" w:rsidP="00B74DF4">
      <w:pPr>
        <w:ind w:left="105" w:hangingChars="50" w:hanging="105"/>
        <w:jc w:val="left"/>
      </w:pPr>
      <w:r>
        <w:t xml:space="preserve">INSERT INTO SPONSOR VALUE (23,'Cal </w:t>
      </w:r>
      <w:proofErr w:type="spellStart"/>
      <w:r>
        <w:t>Esports','https</w:t>
      </w:r>
      <w:proofErr w:type="spellEnd"/>
      <w:r>
        <w:t>://recsports.berkeley.edu/esports/');</w:t>
      </w:r>
    </w:p>
    <w:p w14:paraId="265DC1F8" w14:textId="77777777" w:rsidR="00B74DF4" w:rsidRDefault="00B74DF4" w:rsidP="00B74DF4">
      <w:pPr>
        <w:ind w:left="105" w:hangingChars="50" w:hanging="105"/>
        <w:jc w:val="left"/>
      </w:pPr>
      <w:r>
        <w:t>INSERT INTO SPONSOR VALUE (24,'ibuypower','https://www.ibuypower.com/');</w:t>
      </w:r>
    </w:p>
    <w:p w14:paraId="75E720C8" w14:textId="77777777" w:rsidR="00B74DF4" w:rsidRDefault="00B74DF4" w:rsidP="00B74DF4">
      <w:pPr>
        <w:ind w:left="105" w:hangingChars="50" w:hanging="105"/>
        <w:jc w:val="left"/>
      </w:pPr>
      <w:r>
        <w:t>INSERT INTO SPONSOR VALUE (25,'雷火电竞','http://www.e8552.com/');</w:t>
      </w:r>
    </w:p>
    <w:p w14:paraId="3EE182C1" w14:textId="77777777" w:rsidR="00B74DF4" w:rsidRDefault="00B74DF4" w:rsidP="00B74DF4">
      <w:pPr>
        <w:ind w:left="105" w:hangingChars="50" w:hanging="105"/>
        <w:jc w:val="left"/>
      </w:pPr>
      <w:r>
        <w:t>INSERT INTO SPONSOR_TABLE VALUE (4,16);</w:t>
      </w:r>
    </w:p>
    <w:p w14:paraId="6C6207BE" w14:textId="77777777" w:rsidR="00B74DF4" w:rsidRDefault="00B74DF4" w:rsidP="00B74DF4">
      <w:pPr>
        <w:ind w:left="105" w:hangingChars="50" w:hanging="105"/>
        <w:jc w:val="left"/>
      </w:pPr>
      <w:r>
        <w:t>INSERT INTO SPONSOR_TABLE VALUE (4,4);</w:t>
      </w:r>
    </w:p>
    <w:p w14:paraId="07CFF7DE" w14:textId="77777777" w:rsidR="00B74DF4" w:rsidRDefault="00B74DF4" w:rsidP="00B74DF4">
      <w:pPr>
        <w:ind w:left="105" w:hangingChars="50" w:hanging="105"/>
        <w:jc w:val="left"/>
      </w:pPr>
      <w:r>
        <w:t>INSERT INTO SPONSOR_TABLE VALUE (4,17);</w:t>
      </w:r>
    </w:p>
    <w:p w14:paraId="5064AC3B" w14:textId="77777777" w:rsidR="00B74DF4" w:rsidRDefault="00B74DF4" w:rsidP="00B74DF4">
      <w:pPr>
        <w:ind w:left="105" w:hangingChars="50" w:hanging="105"/>
        <w:jc w:val="left"/>
      </w:pPr>
      <w:r>
        <w:t>INSERT INTO SPONSOR_TABLE VALUE (4,18);</w:t>
      </w:r>
    </w:p>
    <w:p w14:paraId="41303032" w14:textId="77777777" w:rsidR="00B74DF4" w:rsidRDefault="00B74DF4" w:rsidP="00B74DF4">
      <w:pPr>
        <w:ind w:left="105" w:hangingChars="50" w:hanging="105"/>
        <w:jc w:val="left"/>
      </w:pPr>
      <w:r>
        <w:t>INSERT INTO SPONSOR_TABLE VALUE (4,13);</w:t>
      </w:r>
    </w:p>
    <w:p w14:paraId="70B5C30E" w14:textId="77777777" w:rsidR="00B74DF4" w:rsidRDefault="00B74DF4" w:rsidP="00B74DF4">
      <w:pPr>
        <w:ind w:left="105" w:hangingChars="50" w:hanging="105"/>
        <w:jc w:val="left"/>
      </w:pPr>
      <w:r>
        <w:t>INSERT INTO SPONSOR_TABLE VALUE (4,19);</w:t>
      </w:r>
    </w:p>
    <w:p w14:paraId="0808E893" w14:textId="77777777" w:rsidR="00B74DF4" w:rsidRDefault="00B74DF4" w:rsidP="00B74DF4">
      <w:pPr>
        <w:ind w:left="105" w:hangingChars="50" w:hanging="105"/>
        <w:jc w:val="left"/>
      </w:pPr>
      <w:r>
        <w:t>INSERT INTO SPONSOR_TABLE VALUE (4,20);</w:t>
      </w:r>
    </w:p>
    <w:p w14:paraId="58CF05E0" w14:textId="77777777" w:rsidR="00B74DF4" w:rsidRDefault="00B74DF4" w:rsidP="00B74DF4">
      <w:pPr>
        <w:ind w:left="105" w:hangingChars="50" w:hanging="105"/>
        <w:jc w:val="left"/>
      </w:pPr>
      <w:r>
        <w:t>INSERT INTO SPONSOR_TABLE VALUE (4,21);</w:t>
      </w:r>
    </w:p>
    <w:p w14:paraId="19213E3D" w14:textId="77777777" w:rsidR="00B74DF4" w:rsidRDefault="00B74DF4" w:rsidP="00B74DF4">
      <w:pPr>
        <w:ind w:left="105" w:hangingChars="50" w:hanging="105"/>
        <w:jc w:val="left"/>
      </w:pPr>
      <w:r>
        <w:t>INSERT INTO SPONSOR_TABLE VALUE (4,22);</w:t>
      </w:r>
    </w:p>
    <w:p w14:paraId="2B5D7829" w14:textId="77777777" w:rsidR="00B74DF4" w:rsidRDefault="00B74DF4" w:rsidP="00B74DF4">
      <w:pPr>
        <w:ind w:left="105" w:hangingChars="50" w:hanging="105"/>
        <w:jc w:val="left"/>
      </w:pPr>
      <w:r>
        <w:t>INSERT INTO SPONSOR_TABLE VALUE (4,23);</w:t>
      </w:r>
    </w:p>
    <w:p w14:paraId="3BD79A1B" w14:textId="77777777" w:rsidR="00B74DF4" w:rsidRDefault="00B74DF4" w:rsidP="00B74DF4">
      <w:pPr>
        <w:ind w:left="105" w:hangingChars="50" w:hanging="105"/>
        <w:jc w:val="left"/>
      </w:pPr>
      <w:r>
        <w:t>INSERT INTO SPONSOR_TABLE VALUE (4,24);</w:t>
      </w:r>
    </w:p>
    <w:p w14:paraId="593FD626" w14:textId="77777777" w:rsidR="00B74DF4" w:rsidRDefault="00B74DF4" w:rsidP="00B74DF4">
      <w:pPr>
        <w:ind w:left="105" w:hangingChars="50" w:hanging="105"/>
        <w:jc w:val="left"/>
      </w:pPr>
      <w:r>
        <w:t>INSERT INTO SPONSOR_TABLE VALUE (4,25);</w:t>
      </w:r>
    </w:p>
    <w:p w14:paraId="01074F91" w14:textId="77777777" w:rsidR="00B74DF4" w:rsidRDefault="00B74DF4" w:rsidP="00B74DF4">
      <w:pPr>
        <w:ind w:left="105" w:hangingChars="50" w:hanging="105"/>
        <w:jc w:val="left"/>
      </w:pPr>
    </w:p>
    <w:p w14:paraId="10842666" w14:textId="77777777" w:rsidR="00B74DF4" w:rsidRDefault="00B74DF4" w:rsidP="00B74DF4">
      <w:pPr>
        <w:ind w:left="105" w:hangingChars="50" w:hanging="105"/>
        <w:jc w:val="left"/>
      </w:pPr>
    </w:p>
    <w:p w14:paraId="38C1DDCA" w14:textId="77777777" w:rsidR="00B74DF4" w:rsidRDefault="00B74DF4" w:rsidP="00B74DF4">
      <w:pPr>
        <w:ind w:left="105" w:hangingChars="50" w:hanging="105"/>
        <w:jc w:val="left"/>
      </w:pPr>
      <w:r>
        <w:t># Insert Only the top 4 team players information</w:t>
      </w:r>
    </w:p>
    <w:p w14:paraId="00665F59" w14:textId="77777777" w:rsidR="00B74DF4" w:rsidRDefault="00B74DF4" w:rsidP="00B74DF4">
      <w:pPr>
        <w:ind w:left="105" w:hangingChars="50" w:hanging="105"/>
        <w:jc w:val="left"/>
      </w:pPr>
      <w:r>
        <w:t>#</w:t>
      </w:r>
      <w:proofErr w:type="spellStart"/>
      <w:r>
        <w:t>Astralis</w:t>
      </w:r>
      <w:proofErr w:type="spellEnd"/>
    </w:p>
    <w:p w14:paraId="726483BD" w14:textId="77777777" w:rsidR="00B74DF4" w:rsidRDefault="00B74DF4" w:rsidP="00B74DF4">
      <w:pPr>
        <w:ind w:left="105" w:hangingChars="50" w:hanging="105"/>
        <w:jc w:val="left"/>
      </w:pPr>
      <w:r>
        <w:t>INSERT INTO PLAYER VALUE (1,1,'AWPER','dev1ce','Nicolai','Reedtz',24,'Denmark','2016-01-18',NULL,NULL);</w:t>
      </w:r>
    </w:p>
    <w:p w14:paraId="151EE286" w14:textId="77777777" w:rsidR="00B74DF4" w:rsidRDefault="00B74DF4" w:rsidP="00B74DF4">
      <w:pPr>
        <w:ind w:left="105" w:hangingChars="50" w:hanging="105"/>
        <w:jc w:val="left"/>
      </w:pPr>
      <w:r>
        <w:t xml:space="preserve">INSERT INTO PLAYER VALUE (2,1,'Entry </w:t>
      </w:r>
      <w:r>
        <w:lastRenderedPageBreak/>
        <w:t>Fragger','dupreeh','Peter','Rasmussen',26,'Denmark','2016-01-18',NULL,NULL);</w:t>
      </w:r>
    </w:p>
    <w:p w14:paraId="5CE4F017" w14:textId="77777777" w:rsidR="00B74DF4" w:rsidRDefault="00B74DF4" w:rsidP="00B74DF4">
      <w:pPr>
        <w:ind w:left="105" w:hangingChars="50" w:hanging="105"/>
        <w:jc w:val="left"/>
      </w:pPr>
      <w:r>
        <w:t>INSERT INTO PLAYER VALUE (3,1,'IGL','gla1ve','Lukas','Rossander',24,'Denmark','2016-10-24',NULL,NULL);</w:t>
      </w:r>
    </w:p>
    <w:p w14:paraId="55DB9226" w14:textId="77777777" w:rsidR="00B74DF4" w:rsidRDefault="00B74DF4" w:rsidP="00B74DF4">
      <w:pPr>
        <w:ind w:left="105" w:hangingChars="50" w:hanging="105"/>
        <w:jc w:val="left"/>
      </w:pPr>
      <w:r>
        <w:t>INSERT INTO PLAYER VALUE (4,1,'Lurker','Xyp9x','Andreas','Hojsleth',24,'Denmark','2016-01-18',NULL,NULL);</w:t>
      </w:r>
    </w:p>
    <w:p w14:paraId="638295F1" w14:textId="77777777" w:rsidR="00B74DF4" w:rsidRDefault="00B74DF4" w:rsidP="00B74DF4">
      <w:pPr>
        <w:ind w:left="105" w:hangingChars="50" w:hanging="105"/>
        <w:jc w:val="left"/>
      </w:pPr>
      <w:r>
        <w:t>INSERT INTO PLAYER VALUE (5,1,'Entry Fragger','Magisk','Emil','Reif',21,'Denmark','2018-02-7',NULL,NULL);</w:t>
      </w:r>
    </w:p>
    <w:p w14:paraId="23BF2C19" w14:textId="77777777" w:rsidR="00B74DF4" w:rsidRDefault="00B74DF4" w:rsidP="00B74DF4">
      <w:pPr>
        <w:ind w:left="105" w:hangingChars="50" w:hanging="105"/>
        <w:jc w:val="left"/>
      </w:pPr>
      <w:r>
        <w:t>#AVANGER</w:t>
      </w:r>
    </w:p>
    <w:p w14:paraId="780B83FC" w14:textId="77777777" w:rsidR="00B74DF4" w:rsidRDefault="00B74DF4" w:rsidP="00B74DF4">
      <w:pPr>
        <w:ind w:left="105" w:hangingChars="50" w:hanging="105"/>
        <w:jc w:val="left"/>
      </w:pPr>
      <w:r>
        <w:t>INSERT INTO PLAYER VALUE (6,2,'IGL','jame','Dzhami','Ali',21,'Russia','2017-08-09',NULL,NULL);</w:t>
      </w:r>
    </w:p>
    <w:p w14:paraId="6CD350A2" w14:textId="77777777" w:rsidR="00B74DF4" w:rsidRDefault="00B74DF4" w:rsidP="00B74DF4">
      <w:pPr>
        <w:ind w:left="105" w:hangingChars="50" w:hanging="105"/>
        <w:jc w:val="left"/>
      </w:pPr>
      <w:r>
        <w:t>INSERT INTO PLAYER VALUE (7,2,'Supporter','AdreN','Dauren','Kystaubayev',29,'Kazakhstan','2019-06-25',NULL,NULL);</w:t>
      </w:r>
    </w:p>
    <w:p w14:paraId="01C93AE3" w14:textId="77777777" w:rsidR="00B74DF4" w:rsidRDefault="00B74DF4" w:rsidP="00B74DF4">
      <w:pPr>
        <w:ind w:left="105" w:hangingChars="50" w:hanging="105"/>
        <w:jc w:val="left"/>
      </w:pPr>
      <w:r>
        <w:t>INSERT INTO PLAYER VALUE (8,2,'Lurker','buster','Timur','Tulepov',19,'Kazakhstan','2017-07-17',NULL,NULL);</w:t>
      </w:r>
    </w:p>
    <w:p w14:paraId="1FE4B676" w14:textId="77777777" w:rsidR="00B74DF4" w:rsidRDefault="00B74DF4" w:rsidP="00B74DF4">
      <w:pPr>
        <w:ind w:left="105" w:hangingChars="50" w:hanging="105"/>
        <w:jc w:val="left"/>
      </w:pPr>
      <w:r>
        <w:t>INSERT INTO PLAYER VALUE (9,2,'Entry Fragger','SANJI','Sanjar','Kuliev',21,'Uzbekistan','2019-04-12',NULL,NULL);</w:t>
      </w:r>
    </w:p>
    <w:p w14:paraId="243895DA" w14:textId="77777777" w:rsidR="00B74DF4" w:rsidRDefault="00B74DF4" w:rsidP="00B74DF4">
      <w:pPr>
        <w:ind w:left="105" w:hangingChars="50" w:hanging="105"/>
        <w:jc w:val="left"/>
      </w:pPr>
      <w:r>
        <w:t>INSERT INTO PLAYER VALUE (10,2,'Entry Fragger','qikert','Alexey','Golubev',20,'Kazakhstan','2017-07-17',NULL,NULL);</w:t>
      </w:r>
    </w:p>
    <w:p w14:paraId="29D99387" w14:textId="77777777" w:rsidR="00B74DF4" w:rsidRDefault="00B74DF4" w:rsidP="00B74DF4">
      <w:pPr>
        <w:ind w:left="105" w:hangingChars="50" w:hanging="105"/>
        <w:jc w:val="left"/>
      </w:pPr>
      <w:r>
        <w:t>#</w:t>
      </w:r>
      <w:proofErr w:type="spellStart"/>
      <w:r>
        <w:t>Renedages</w:t>
      </w:r>
      <w:proofErr w:type="spellEnd"/>
      <w:r>
        <w:t xml:space="preserve"> #quit  at 2019-10-31</w:t>
      </w:r>
    </w:p>
    <w:p w14:paraId="1AFD78E3" w14:textId="77777777" w:rsidR="00B74DF4" w:rsidRDefault="00B74DF4" w:rsidP="00B74DF4">
      <w:pPr>
        <w:ind w:left="105" w:hangingChars="50" w:hanging="105"/>
        <w:jc w:val="left"/>
      </w:pPr>
      <w:r>
        <w:t>INSERT INTO PLAYER VALUE (11,3,'IGL','AZR','Aaron','Ward',27,'Australia','2015-06-19',NULL,NULL);</w:t>
      </w:r>
    </w:p>
    <w:p w14:paraId="091363F3" w14:textId="77777777" w:rsidR="00B74DF4" w:rsidRDefault="00B74DF4" w:rsidP="00B74DF4">
      <w:pPr>
        <w:ind w:left="105" w:hangingChars="50" w:hanging="105"/>
        <w:jc w:val="left"/>
      </w:pPr>
      <w:r>
        <w:t>INSERT INTO PLAYER VALUE (12,3,'Supporter','Liazz','jay','Tregillgas',22,'Australia','2018-09-30',NULL,NULL);</w:t>
      </w:r>
    </w:p>
    <w:p w14:paraId="47EE1FB1" w14:textId="77777777" w:rsidR="00B74DF4" w:rsidRDefault="00B74DF4" w:rsidP="00B74DF4">
      <w:pPr>
        <w:ind w:left="105" w:hangingChars="50" w:hanging="105"/>
        <w:jc w:val="left"/>
      </w:pPr>
      <w:r>
        <w:t>INSERT INTO PLAYER VALUE (13,3,'Lurker','jkaem','joakim','Myrbostad',25,'Norway','2018-02-08',NULL,NULL);</w:t>
      </w:r>
    </w:p>
    <w:p w14:paraId="1542AEE8" w14:textId="77777777" w:rsidR="00B74DF4" w:rsidRDefault="00B74DF4" w:rsidP="00B74DF4">
      <w:pPr>
        <w:ind w:left="105" w:hangingChars="50" w:hanging="105"/>
        <w:jc w:val="left"/>
      </w:pPr>
      <w:r>
        <w:t>INSERT INTO PLAYER VALUE (14,3,'Entry Fragger','jks','justin','Savage',23,'Australia','2015-06-19',NULL,NULL);</w:t>
      </w:r>
    </w:p>
    <w:p w14:paraId="3A3CB972" w14:textId="77777777" w:rsidR="00B74DF4" w:rsidRDefault="00B74DF4" w:rsidP="00B74DF4">
      <w:pPr>
        <w:ind w:left="105" w:hangingChars="50" w:hanging="105"/>
        <w:jc w:val="left"/>
      </w:pPr>
      <w:r>
        <w:t>INSERT INTO PLAYER VALUE (15,3,'AWPER','Gratisfaction','Sean','Kaiwai',23,'New Zealand','2018-09-30',NULL,NULL);</w:t>
      </w:r>
    </w:p>
    <w:p w14:paraId="46A328F9" w14:textId="77777777" w:rsidR="00B74DF4" w:rsidRDefault="00B74DF4" w:rsidP="00B74DF4">
      <w:pPr>
        <w:ind w:left="105" w:hangingChars="50" w:hanging="105"/>
        <w:jc w:val="left"/>
      </w:pPr>
      <w:r>
        <w:t>#NRG</w:t>
      </w:r>
    </w:p>
    <w:p w14:paraId="7C67BB22" w14:textId="77777777" w:rsidR="00B74DF4" w:rsidRDefault="00B74DF4" w:rsidP="00B74DF4">
      <w:pPr>
        <w:ind w:left="105" w:hangingChars="50" w:hanging="105"/>
        <w:jc w:val="left"/>
      </w:pPr>
      <w:r>
        <w:t>INSERT INTO PLAYER VALUE (16,4,'IGL','stanislaw','Peter','Jarguz',25,'Canada','2019-06-11',NULL,NULL);</w:t>
      </w:r>
    </w:p>
    <w:p w14:paraId="32831006" w14:textId="77777777" w:rsidR="00B74DF4" w:rsidRDefault="00B74DF4" w:rsidP="00B74DF4">
      <w:pPr>
        <w:ind w:left="105" w:hangingChars="50" w:hanging="105"/>
        <w:jc w:val="left"/>
      </w:pPr>
      <w:r>
        <w:t>INSERT INTO PLAYER VALUE (17,4,'Entry Fragger','Ethan','Ethan','Arnold',19,'United States','2018-01-15',NULL,NULL);</w:t>
      </w:r>
    </w:p>
    <w:p w14:paraId="690A75A4" w14:textId="77777777" w:rsidR="00B74DF4" w:rsidRDefault="00B74DF4" w:rsidP="00B74DF4">
      <w:pPr>
        <w:ind w:left="105" w:hangingChars="50" w:hanging="105"/>
        <w:jc w:val="left"/>
      </w:pPr>
      <w:r>
        <w:t>INSERT INTO PLAYER VALUE (18,4,'Entry Fragger','tarik','tarik','Celik',23,'United States','2019-02-28',NULL,NULL);</w:t>
      </w:r>
    </w:p>
    <w:p w14:paraId="51500F03" w14:textId="77777777" w:rsidR="00B74DF4" w:rsidRDefault="00B74DF4" w:rsidP="00B74DF4">
      <w:pPr>
        <w:ind w:left="105" w:hangingChars="50" w:hanging="105"/>
        <w:jc w:val="left"/>
      </w:pPr>
      <w:r>
        <w:t>INSERT INTO PLAYER VALUE (19,4,'Entry Fragger','Brehze','Vincent','Cayonte',21,'United States','2016-12-19',NULL,NULL);</w:t>
      </w:r>
    </w:p>
    <w:p w14:paraId="075CB84A" w14:textId="77777777" w:rsidR="00B74DF4" w:rsidRDefault="00B74DF4" w:rsidP="00B74DF4">
      <w:pPr>
        <w:ind w:left="105" w:hangingChars="50" w:hanging="105"/>
        <w:jc w:val="left"/>
      </w:pPr>
      <w:r>
        <w:t>INSERT INTO PLAYER VALUE (20,4,'AWPER','CeRq','Cvetelin','Dinitrov',19,'Bulgaria','2017-10-09',NULL,NULL);</w:t>
      </w:r>
    </w:p>
    <w:p w14:paraId="0B16AC54" w14:textId="77777777" w:rsidR="00B74DF4" w:rsidRDefault="00B74DF4" w:rsidP="00B74DF4">
      <w:pPr>
        <w:ind w:left="105" w:hangingChars="50" w:hanging="105"/>
        <w:jc w:val="left"/>
      </w:pPr>
    </w:p>
    <w:p w14:paraId="7FDDC3E4" w14:textId="77777777" w:rsidR="00B74DF4" w:rsidRDefault="00B74DF4" w:rsidP="00B74DF4">
      <w:pPr>
        <w:ind w:left="105" w:hangingChars="50" w:hanging="105"/>
        <w:jc w:val="left"/>
      </w:pPr>
      <w:r>
        <w:t>#MAP</w:t>
      </w:r>
    </w:p>
    <w:p w14:paraId="79B0F690" w14:textId="77777777" w:rsidR="00B74DF4" w:rsidRDefault="00B74DF4" w:rsidP="00B74DF4">
      <w:pPr>
        <w:ind w:left="105" w:hangingChars="50" w:hanging="105"/>
        <w:jc w:val="left"/>
      </w:pPr>
      <w:r>
        <w:t xml:space="preserve">INSERT INTO MAP VALUE (1,'Dust </w:t>
      </w:r>
      <w:proofErr w:type="spellStart"/>
      <w:r>
        <w:t>II','Elite</w:t>
      </w:r>
      <w:proofErr w:type="spellEnd"/>
      <w:r>
        <w:t xml:space="preserve"> </w:t>
      </w:r>
      <w:proofErr w:type="spellStart"/>
      <w:r>
        <w:t>Crew','SEAL</w:t>
      </w:r>
      <w:proofErr w:type="spellEnd"/>
      <w:r>
        <w:t xml:space="preserve"> TEAM 6','Morocco','Desert');</w:t>
      </w:r>
    </w:p>
    <w:p w14:paraId="14EFF285" w14:textId="77777777" w:rsidR="00B74DF4" w:rsidRDefault="00B74DF4" w:rsidP="00B74DF4">
      <w:pPr>
        <w:ind w:left="105" w:hangingChars="50" w:hanging="105"/>
        <w:jc w:val="left"/>
      </w:pPr>
      <w:r>
        <w:t>INSERT INTO MAP VALUE (2,'Inferno','Separatist','SAS','Italty','Urban');</w:t>
      </w:r>
    </w:p>
    <w:p w14:paraId="543783B3" w14:textId="77777777" w:rsidR="00B74DF4" w:rsidRDefault="00B74DF4" w:rsidP="00B74DF4">
      <w:pPr>
        <w:ind w:left="105" w:hangingChars="50" w:hanging="105"/>
        <w:jc w:val="left"/>
      </w:pPr>
      <w:r>
        <w:lastRenderedPageBreak/>
        <w:t xml:space="preserve">INSERT INTO MAP VALUE (3,'Mirage','Elite </w:t>
      </w:r>
      <w:proofErr w:type="spellStart"/>
      <w:r>
        <w:t>Crew','SAS','Morocco','Suburban</w:t>
      </w:r>
      <w:proofErr w:type="spellEnd"/>
      <w:r>
        <w:t>');</w:t>
      </w:r>
    </w:p>
    <w:p w14:paraId="70C44A62" w14:textId="77777777" w:rsidR="00B74DF4" w:rsidRDefault="00B74DF4" w:rsidP="00B74DF4">
      <w:pPr>
        <w:ind w:left="105" w:hangingChars="50" w:hanging="105"/>
        <w:jc w:val="left"/>
      </w:pPr>
      <w:r>
        <w:t xml:space="preserve">INSERT INTO MAP VALUE (4,'Nuke','Phoenix','FBI','Northeastern United </w:t>
      </w:r>
      <w:proofErr w:type="spellStart"/>
      <w:r>
        <w:t>States','Industrial</w:t>
      </w:r>
      <w:proofErr w:type="spellEnd"/>
      <w:r>
        <w:t>');</w:t>
      </w:r>
    </w:p>
    <w:p w14:paraId="35668212" w14:textId="77777777" w:rsidR="00B74DF4" w:rsidRDefault="00B74DF4" w:rsidP="00B74DF4">
      <w:pPr>
        <w:ind w:left="105" w:hangingChars="50" w:hanging="105"/>
        <w:jc w:val="left"/>
      </w:pPr>
      <w:r>
        <w:t>INSERT INTO MAP VALUE (5,'Overpass','Phoenix faction','GSG9','Berlin','Urban');</w:t>
      </w:r>
    </w:p>
    <w:p w14:paraId="3898B8BE" w14:textId="77777777" w:rsidR="00B74DF4" w:rsidRDefault="00B74DF4" w:rsidP="00B74DF4">
      <w:pPr>
        <w:ind w:left="105" w:hangingChars="50" w:hanging="105"/>
        <w:jc w:val="left"/>
      </w:pPr>
      <w:r>
        <w:t>INSERT INTO MAP VALUE (6,'Train','Balkan','SEAL TEAM 6','Russia','Industrial');</w:t>
      </w:r>
    </w:p>
    <w:p w14:paraId="55F42072" w14:textId="77777777" w:rsidR="00B74DF4" w:rsidRDefault="00B74DF4" w:rsidP="00B74DF4">
      <w:pPr>
        <w:ind w:left="105" w:hangingChars="50" w:hanging="105"/>
        <w:jc w:val="left"/>
      </w:pPr>
      <w:r>
        <w:t xml:space="preserve">INSERT INTO MAP VALUE (7,'Vertigo','Professionals','FBI','Skycraper </w:t>
      </w:r>
      <w:proofErr w:type="spellStart"/>
      <w:r>
        <w:t>Duilding</w:t>
      </w:r>
      <w:proofErr w:type="spellEnd"/>
      <w:r>
        <w:t>','Urban');</w:t>
      </w:r>
    </w:p>
    <w:p w14:paraId="118DA3F0" w14:textId="77777777" w:rsidR="00B74DF4" w:rsidRDefault="00B74DF4" w:rsidP="00B74DF4">
      <w:pPr>
        <w:ind w:left="105" w:hangingChars="50" w:hanging="105"/>
        <w:jc w:val="left"/>
      </w:pPr>
      <w:r>
        <w:t xml:space="preserve">INSERT INTO MAP VALUE (8,'Cobblestone','Phoenix </w:t>
      </w:r>
      <w:proofErr w:type="spellStart"/>
      <w:r>
        <w:t>fraction','GIGN','France','Castle</w:t>
      </w:r>
      <w:proofErr w:type="spellEnd"/>
      <w:r>
        <w:t>');</w:t>
      </w:r>
    </w:p>
    <w:p w14:paraId="01D6DE98" w14:textId="77777777" w:rsidR="00B74DF4" w:rsidRDefault="00B74DF4" w:rsidP="00B74DF4">
      <w:pPr>
        <w:ind w:left="105" w:hangingChars="50" w:hanging="105"/>
        <w:jc w:val="left"/>
      </w:pPr>
      <w:r>
        <w:t xml:space="preserve">INSERT INTO MAP VALUE (9,'Cache','Phoenix </w:t>
      </w:r>
      <w:proofErr w:type="spellStart"/>
      <w:r>
        <w:t>Connexion</w:t>
      </w:r>
      <w:proofErr w:type="spellEnd"/>
      <w:r>
        <w:t>','</w:t>
      </w:r>
      <w:proofErr w:type="spellStart"/>
      <w:r>
        <w:t>GIGN','Ukraine','Industrial</w:t>
      </w:r>
      <w:proofErr w:type="spellEnd"/>
      <w:r>
        <w:t>');</w:t>
      </w:r>
    </w:p>
    <w:p w14:paraId="2B262DBC" w14:textId="77777777" w:rsidR="00B74DF4" w:rsidRDefault="00B74DF4" w:rsidP="00B74DF4">
      <w:pPr>
        <w:ind w:left="105" w:hangingChars="50" w:hanging="105"/>
        <w:jc w:val="left"/>
      </w:pPr>
      <w:r>
        <w:t>#MAP_POLL</w:t>
      </w:r>
    </w:p>
    <w:p w14:paraId="72B547D5" w14:textId="77777777" w:rsidR="00B74DF4" w:rsidRDefault="00B74DF4" w:rsidP="00B74DF4">
      <w:pPr>
        <w:ind w:left="105" w:hangingChars="50" w:hanging="105"/>
        <w:jc w:val="left"/>
      </w:pPr>
      <w:r>
        <w:t>INSERT INTO MAP_POOL VALUE (1,1,2,3,4,5,6,7);</w:t>
      </w:r>
    </w:p>
    <w:p w14:paraId="2F91B29D" w14:textId="77777777" w:rsidR="00B74DF4" w:rsidRDefault="00B74DF4" w:rsidP="00B74DF4">
      <w:pPr>
        <w:ind w:left="105" w:hangingChars="50" w:hanging="105"/>
        <w:jc w:val="left"/>
      </w:pPr>
      <w:r>
        <w:t>INSERT INTO MAP_POOL VALUE (2,1,2,3,4,5,6,9);</w:t>
      </w:r>
    </w:p>
    <w:p w14:paraId="037DEACF" w14:textId="77777777" w:rsidR="00B74DF4" w:rsidRDefault="00B74DF4" w:rsidP="00B74DF4">
      <w:pPr>
        <w:ind w:left="105" w:hangingChars="50" w:hanging="105"/>
        <w:jc w:val="left"/>
      </w:pPr>
      <w:r>
        <w:t>#TOURNAMENT</w:t>
      </w:r>
    </w:p>
    <w:p w14:paraId="10A5BC67" w14:textId="77777777" w:rsidR="00B74DF4" w:rsidRDefault="00B74DF4" w:rsidP="00B74DF4">
      <w:pPr>
        <w:ind w:left="105" w:hangingChars="50" w:hanging="105"/>
        <w:jc w:val="left"/>
      </w:pPr>
      <w:r>
        <w:t>INSERT INTO TOURNAMENT VALUE (1,'StarLadder Major Berlin 2019','2019-08-12','2019-09-23',1000000,'Berlin',1,1,1);</w:t>
      </w:r>
    </w:p>
    <w:p w14:paraId="41396D8C" w14:textId="77777777" w:rsidR="00B74DF4" w:rsidRDefault="00B74DF4" w:rsidP="00B74DF4">
      <w:pPr>
        <w:ind w:left="105" w:hangingChars="50" w:hanging="105"/>
        <w:jc w:val="left"/>
      </w:pPr>
      <w:r>
        <w:t>INSERT INTO TOURNAMENT VALUE (2,'IEM Katowice Major 2019','2019-02-13','2019-03-03',1000000,'Katowice',1,5,2);</w:t>
      </w:r>
    </w:p>
    <w:p w14:paraId="532C5B31" w14:textId="77777777" w:rsidR="00B74DF4" w:rsidRDefault="00B74DF4" w:rsidP="00B74DF4">
      <w:pPr>
        <w:ind w:left="105" w:hangingChars="50" w:hanging="105"/>
        <w:jc w:val="left"/>
      </w:pPr>
      <w:r>
        <w:t>#TEAM_ATTENDING</w:t>
      </w:r>
    </w:p>
    <w:p w14:paraId="67B33DA4" w14:textId="77777777" w:rsidR="00B74DF4" w:rsidRDefault="00B74DF4" w:rsidP="00B74DF4">
      <w:pPr>
        <w:ind w:left="105" w:hangingChars="50" w:hanging="105"/>
        <w:jc w:val="left"/>
      </w:pPr>
      <w:r>
        <w:t>INSERT INTO TEAM_ATTENDING VALUE(1,1);</w:t>
      </w:r>
    </w:p>
    <w:p w14:paraId="6250AA6C" w14:textId="77777777" w:rsidR="00B74DF4" w:rsidRDefault="00B74DF4" w:rsidP="00B74DF4">
      <w:pPr>
        <w:ind w:left="105" w:hangingChars="50" w:hanging="105"/>
        <w:jc w:val="left"/>
      </w:pPr>
      <w:r>
        <w:t>INSERT INTO TEAM_ATTENDING VALUE(1,2);</w:t>
      </w:r>
    </w:p>
    <w:p w14:paraId="4BA6D603" w14:textId="77777777" w:rsidR="00B74DF4" w:rsidRDefault="00B74DF4" w:rsidP="00B74DF4">
      <w:pPr>
        <w:ind w:left="105" w:hangingChars="50" w:hanging="105"/>
        <w:jc w:val="left"/>
      </w:pPr>
      <w:r>
        <w:t>INSERT INTO TEAM_ATTENDING VALUE(1,3);</w:t>
      </w:r>
    </w:p>
    <w:p w14:paraId="5A6D16B1" w14:textId="77777777" w:rsidR="00B74DF4" w:rsidRDefault="00B74DF4" w:rsidP="00B74DF4">
      <w:pPr>
        <w:ind w:left="105" w:hangingChars="50" w:hanging="105"/>
        <w:jc w:val="left"/>
      </w:pPr>
      <w:r>
        <w:t>INSERT INTO TEAM_ATTENDING VALUE(1,4);</w:t>
      </w:r>
    </w:p>
    <w:p w14:paraId="260C69D5" w14:textId="77777777" w:rsidR="00B74DF4" w:rsidRDefault="00B74DF4" w:rsidP="00B74DF4">
      <w:pPr>
        <w:ind w:left="105" w:hangingChars="50" w:hanging="105"/>
        <w:jc w:val="left"/>
      </w:pPr>
      <w:r>
        <w:t>INSERT INTO TEAM_ATTENDING VALUE(1,5);</w:t>
      </w:r>
    </w:p>
    <w:p w14:paraId="4544C893" w14:textId="77777777" w:rsidR="00B74DF4" w:rsidRDefault="00B74DF4" w:rsidP="00B74DF4">
      <w:pPr>
        <w:ind w:left="105" w:hangingChars="50" w:hanging="105"/>
        <w:jc w:val="left"/>
      </w:pPr>
      <w:r>
        <w:t>INSERT INTO TEAM_ATTENDING VALUE(1,6);</w:t>
      </w:r>
    </w:p>
    <w:p w14:paraId="7ACF9214" w14:textId="77777777" w:rsidR="00B74DF4" w:rsidRDefault="00B74DF4" w:rsidP="00B74DF4">
      <w:pPr>
        <w:ind w:left="105" w:hangingChars="50" w:hanging="105"/>
        <w:jc w:val="left"/>
      </w:pPr>
      <w:r>
        <w:t>INSERT INTO TEAM_ATTENDING VALUE(1,7);</w:t>
      </w:r>
    </w:p>
    <w:p w14:paraId="082411F0" w14:textId="77777777" w:rsidR="00B74DF4" w:rsidRDefault="00B74DF4" w:rsidP="00B74DF4">
      <w:pPr>
        <w:ind w:left="105" w:hangingChars="50" w:hanging="105"/>
        <w:jc w:val="left"/>
      </w:pPr>
      <w:r>
        <w:t>INSERT INTO TEAM_ATTENDING VALUE(1,8);</w:t>
      </w:r>
    </w:p>
    <w:p w14:paraId="6AD0E3A6" w14:textId="77777777" w:rsidR="00B74DF4" w:rsidRDefault="00B74DF4" w:rsidP="00B74DF4">
      <w:pPr>
        <w:ind w:left="105" w:hangingChars="50" w:hanging="105"/>
        <w:jc w:val="left"/>
      </w:pPr>
      <w:r>
        <w:t>INSERT INTO TEAM_ATTENDING VALUE(1,9);</w:t>
      </w:r>
    </w:p>
    <w:p w14:paraId="6ABA51BC" w14:textId="77777777" w:rsidR="00B74DF4" w:rsidRDefault="00B74DF4" w:rsidP="00B74DF4">
      <w:pPr>
        <w:ind w:left="105" w:hangingChars="50" w:hanging="105"/>
        <w:jc w:val="left"/>
      </w:pPr>
      <w:r>
        <w:t>INSERT INTO TEAM_ATTENDING VALUE(1,10);</w:t>
      </w:r>
    </w:p>
    <w:p w14:paraId="08DE9203" w14:textId="77777777" w:rsidR="00B74DF4" w:rsidRDefault="00B74DF4" w:rsidP="00B74DF4">
      <w:pPr>
        <w:ind w:left="105" w:hangingChars="50" w:hanging="105"/>
        <w:jc w:val="left"/>
      </w:pPr>
      <w:r>
        <w:t>INSERT INTO TEAM_ATTENDING VALUE(1,11);</w:t>
      </w:r>
    </w:p>
    <w:p w14:paraId="5D94221A" w14:textId="77777777" w:rsidR="00B74DF4" w:rsidRDefault="00B74DF4" w:rsidP="00B74DF4">
      <w:pPr>
        <w:ind w:left="105" w:hangingChars="50" w:hanging="105"/>
        <w:jc w:val="left"/>
      </w:pPr>
      <w:r>
        <w:t>INSERT INTO TEAM_ATTENDING VALUE(1,12);</w:t>
      </w:r>
    </w:p>
    <w:p w14:paraId="16ED354F" w14:textId="77777777" w:rsidR="00B74DF4" w:rsidRDefault="00B74DF4" w:rsidP="00B74DF4">
      <w:pPr>
        <w:ind w:left="105" w:hangingChars="50" w:hanging="105"/>
        <w:jc w:val="left"/>
      </w:pPr>
      <w:r>
        <w:t>INSERT INTO TEAM_ATTENDING VALUE(1,13);</w:t>
      </w:r>
    </w:p>
    <w:p w14:paraId="2522E6D3" w14:textId="77777777" w:rsidR="00B74DF4" w:rsidRDefault="00B74DF4" w:rsidP="00B74DF4">
      <w:pPr>
        <w:ind w:left="105" w:hangingChars="50" w:hanging="105"/>
        <w:jc w:val="left"/>
      </w:pPr>
      <w:r>
        <w:t>INSERT INTO TEAM_ATTENDING VALUE(1,14);</w:t>
      </w:r>
    </w:p>
    <w:p w14:paraId="46FDFF4C" w14:textId="77777777" w:rsidR="00B74DF4" w:rsidRDefault="00B74DF4" w:rsidP="00B74DF4">
      <w:pPr>
        <w:ind w:left="105" w:hangingChars="50" w:hanging="105"/>
        <w:jc w:val="left"/>
      </w:pPr>
      <w:r>
        <w:t>INSERT INTO TEAM_ATTENDING VALUE(1,15);</w:t>
      </w:r>
    </w:p>
    <w:p w14:paraId="1937EDDD" w14:textId="77777777" w:rsidR="00B74DF4" w:rsidRDefault="00B74DF4" w:rsidP="00B74DF4">
      <w:pPr>
        <w:ind w:left="105" w:hangingChars="50" w:hanging="105"/>
        <w:jc w:val="left"/>
      </w:pPr>
      <w:r>
        <w:t>INSERT INTO TEAM_ATTENDING VALUE(1,16);</w:t>
      </w:r>
    </w:p>
    <w:p w14:paraId="11ACF64E" w14:textId="77777777" w:rsidR="00B74DF4" w:rsidRDefault="00B74DF4" w:rsidP="00B74DF4">
      <w:pPr>
        <w:ind w:left="105" w:hangingChars="50" w:hanging="105"/>
        <w:jc w:val="left"/>
      </w:pPr>
      <w:r>
        <w:t>#COMPETITION   TOURNAMENT_ID,  COMPETITION_ID, TEAM_A, TEAM_B, COMPETITION_WINNER, COMPETITION_SCORE</w:t>
      </w:r>
    </w:p>
    <w:p w14:paraId="3371B899" w14:textId="77777777" w:rsidR="00B74DF4" w:rsidRDefault="00B74DF4" w:rsidP="00B74DF4">
      <w:pPr>
        <w:ind w:left="105" w:hangingChars="50" w:hanging="105"/>
        <w:jc w:val="left"/>
      </w:pPr>
      <w:r>
        <w:t>INSERT INTO COMPETITION VALUE(1,1,1,2,1,'2:0');</w:t>
      </w:r>
    </w:p>
    <w:p w14:paraId="2CC38A25" w14:textId="77777777" w:rsidR="00B74DF4" w:rsidRDefault="00B74DF4" w:rsidP="00B74DF4">
      <w:pPr>
        <w:ind w:left="105" w:hangingChars="50" w:hanging="105"/>
        <w:jc w:val="left"/>
      </w:pPr>
      <w:r>
        <w:t>INSERT INTO COMPETITION VALUE(1,2,1,4,1,'2:0');</w:t>
      </w:r>
    </w:p>
    <w:p w14:paraId="649768A2" w14:textId="77777777" w:rsidR="00B74DF4" w:rsidRDefault="00B74DF4" w:rsidP="00B74DF4">
      <w:pPr>
        <w:ind w:left="105" w:hangingChars="50" w:hanging="105"/>
        <w:jc w:val="left"/>
      </w:pPr>
      <w:r>
        <w:t>INSERT INTO COMPETITION VALUE(1,3,2,3,2,'2:0');</w:t>
      </w:r>
    </w:p>
    <w:p w14:paraId="1F95FBBA" w14:textId="77777777" w:rsidR="00B74DF4" w:rsidRDefault="00B74DF4" w:rsidP="00B74DF4">
      <w:pPr>
        <w:ind w:left="105" w:hangingChars="50" w:hanging="105"/>
        <w:jc w:val="left"/>
      </w:pPr>
      <w:r>
        <w:t xml:space="preserve">#MATCHES </w:t>
      </w:r>
    </w:p>
    <w:p w14:paraId="57E6BF1F" w14:textId="77777777" w:rsidR="00B74DF4" w:rsidRDefault="00B74DF4" w:rsidP="00B74DF4">
      <w:pPr>
        <w:ind w:left="105" w:hangingChars="50" w:hanging="105"/>
        <w:jc w:val="left"/>
      </w:pPr>
      <w:r>
        <w:t>#TOURNAMENT_ID, COMPETITION_ID, MATCH_ID, MATCH_WINNER, MATCH_SCORE, MAP_PLAYED, MOST_KILLS, MOST_DAMAGE, MOST_ASSITANT, MOST_AWP_KILLS, MOST_FIRST_KILLS, BEST_RATING</w:t>
      </w:r>
    </w:p>
    <w:p w14:paraId="4A3EFD13" w14:textId="77777777" w:rsidR="00B74DF4" w:rsidRDefault="00B74DF4" w:rsidP="00B74DF4">
      <w:pPr>
        <w:ind w:left="105" w:hangingChars="50" w:hanging="105"/>
        <w:jc w:val="left"/>
      </w:pPr>
      <w:r>
        <w:t>INSERT INTO MATCH_DETAIL VALUE(1,1,1,1,'16:6',2,1,1,7,1,1,1);</w:t>
      </w:r>
    </w:p>
    <w:p w14:paraId="6D7FA28F" w14:textId="77777777" w:rsidR="00B74DF4" w:rsidRDefault="00B74DF4" w:rsidP="00B74DF4">
      <w:pPr>
        <w:ind w:left="105" w:hangingChars="50" w:hanging="105"/>
        <w:jc w:val="left"/>
      </w:pPr>
      <w:r>
        <w:t>INSERT INTO MATCH_DETAIL VALUE(1,1,2,1,'16:5',1,1,1,3,1,1,1);</w:t>
      </w:r>
    </w:p>
    <w:p w14:paraId="548C2DED" w14:textId="77777777" w:rsidR="00B74DF4" w:rsidRDefault="00B74DF4" w:rsidP="00B74DF4">
      <w:pPr>
        <w:ind w:left="105" w:hangingChars="50" w:hanging="105"/>
        <w:jc w:val="left"/>
      </w:pPr>
      <w:r>
        <w:t>INSERT INTO MATCH_DETAIL VALUE(1,2,3,1,'16:10',6,4,4,3,20,19,19);</w:t>
      </w:r>
    </w:p>
    <w:p w14:paraId="20CABF2E" w14:textId="77777777" w:rsidR="00B74DF4" w:rsidRDefault="00B74DF4" w:rsidP="00B74DF4">
      <w:pPr>
        <w:ind w:left="105" w:hangingChars="50" w:hanging="105"/>
        <w:jc w:val="left"/>
      </w:pPr>
      <w:r>
        <w:lastRenderedPageBreak/>
        <w:t>INSERT INTO MATCH_DETAIL VALUE(1,2,4,1,'16:9',5,19,19,4,20,19,19);</w:t>
      </w:r>
    </w:p>
    <w:p w14:paraId="1D1518A3" w14:textId="77777777" w:rsidR="00B74DF4" w:rsidRDefault="00B74DF4" w:rsidP="00B74DF4">
      <w:pPr>
        <w:ind w:left="105" w:hangingChars="50" w:hanging="105"/>
        <w:jc w:val="left"/>
      </w:pPr>
      <w:r>
        <w:t>INSERT INTO MATCH_DETAIL VALUE(1,3,5,2,'22:19',3,14,14,7,6,6,6);</w:t>
      </w:r>
    </w:p>
    <w:p w14:paraId="7039894D" w14:textId="2196C5DA" w:rsidR="00441AAA" w:rsidRDefault="00B74DF4" w:rsidP="00B74DF4">
      <w:pPr>
        <w:ind w:left="105" w:hangingChars="50" w:hanging="105"/>
        <w:jc w:val="left"/>
      </w:pPr>
      <w:r>
        <w:t>INSERT INTO MATCH_DETAIL VALUE(1,3,6,2,'16:6',1,10,10,7,6,10,10);</w:t>
      </w:r>
    </w:p>
    <w:p w14:paraId="3030F691" w14:textId="616FF642" w:rsidR="006E6D0D" w:rsidRDefault="006E6D0D" w:rsidP="00B74DF4">
      <w:pPr>
        <w:ind w:left="105" w:hangingChars="50" w:hanging="105"/>
        <w:jc w:val="left"/>
      </w:pPr>
    </w:p>
    <w:p w14:paraId="42488B89" w14:textId="2F5A3737" w:rsidR="006E6D0D" w:rsidRDefault="006E6D0D" w:rsidP="006E6D0D">
      <w:pPr>
        <w:ind w:left="105" w:hangingChars="50" w:hanging="105"/>
        <w:jc w:val="left"/>
      </w:pPr>
      <w:r>
        <w:tab/>
      </w:r>
      <w:r>
        <w:tab/>
      </w:r>
      <w:r>
        <w:tab/>
      </w:r>
      <w:r>
        <w:tab/>
      </w:r>
      <w:r>
        <w:tab/>
      </w:r>
      <w:r>
        <w:tab/>
      </w:r>
    </w:p>
    <w:p w14:paraId="6574A01B" w14:textId="77777777" w:rsidR="006E6D0D" w:rsidRPr="006E6D0D" w:rsidRDefault="006E6D0D" w:rsidP="006E6D0D">
      <w:pPr>
        <w:ind w:left="105" w:hangingChars="50" w:hanging="105"/>
        <w:jc w:val="left"/>
        <w:rPr>
          <w:rFonts w:hint="eastAsia"/>
        </w:rPr>
      </w:pPr>
    </w:p>
    <w:p w14:paraId="401F750E" w14:textId="52650721" w:rsidR="00FD3DC5" w:rsidRPr="006E6D0D" w:rsidRDefault="003E6C87" w:rsidP="00DA1010">
      <w:pPr>
        <w:ind w:left="105" w:hangingChars="50" w:hanging="105"/>
        <w:jc w:val="left"/>
        <w:rPr>
          <w:rFonts w:hint="eastAsia"/>
        </w:rPr>
      </w:pPr>
      <w:r w:rsidRPr="006E6D0D">
        <w:tab/>
      </w:r>
      <w:r w:rsidRPr="006E6D0D">
        <w:tab/>
      </w:r>
      <w:r w:rsidR="00FD3DC5" w:rsidRPr="006E6D0D">
        <w:t xml:space="preserve"> </w:t>
      </w:r>
    </w:p>
    <w:p w14:paraId="6EB47C94" w14:textId="5D7301A7" w:rsidR="00DA1010" w:rsidRDefault="00DA1010" w:rsidP="00DA1010">
      <w:pPr>
        <w:ind w:left="105" w:hangingChars="50" w:hanging="105"/>
        <w:jc w:val="left"/>
        <w:rPr>
          <w:rFonts w:hint="eastAsia"/>
        </w:rPr>
      </w:pPr>
      <w:r>
        <w:tab/>
      </w:r>
      <w:r>
        <w:tab/>
      </w:r>
    </w:p>
    <w:sectPr w:rsidR="00DA1010">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2sjQzMbA0NTYyMbZU0lEKTi0uzszPAykwrAUAcRl3DCwAAAA="/>
  </w:docVars>
  <w:rsids>
    <w:rsidRoot w:val="00BD4258"/>
    <w:rsid w:val="000F10A3"/>
    <w:rsid w:val="001F4B05"/>
    <w:rsid w:val="00203AAD"/>
    <w:rsid w:val="003E6C87"/>
    <w:rsid w:val="003F5722"/>
    <w:rsid w:val="004337DB"/>
    <w:rsid w:val="00441AAA"/>
    <w:rsid w:val="00441B8C"/>
    <w:rsid w:val="004B5F48"/>
    <w:rsid w:val="006A095D"/>
    <w:rsid w:val="006B07E5"/>
    <w:rsid w:val="006E6D0D"/>
    <w:rsid w:val="008277F6"/>
    <w:rsid w:val="008E474F"/>
    <w:rsid w:val="00A3692C"/>
    <w:rsid w:val="00B74DF4"/>
    <w:rsid w:val="00BA0EA9"/>
    <w:rsid w:val="00BD4258"/>
    <w:rsid w:val="00CA453B"/>
    <w:rsid w:val="00DA1010"/>
    <w:rsid w:val="00DF057C"/>
    <w:rsid w:val="00F75183"/>
    <w:rsid w:val="00FC179C"/>
    <w:rsid w:val="00FD3DC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BB9C0D"/>
  <w15:chartTrackingRefBased/>
  <w15:docId w15:val="{BA1F9A5A-C000-4AFC-8F81-AB6525CEA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75183"/>
    <w:rPr>
      <w:sz w:val="18"/>
      <w:szCs w:val="18"/>
    </w:rPr>
  </w:style>
  <w:style w:type="character" w:customStyle="1" w:styleId="BalloonTextChar">
    <w:name w:val="Balloon Text Char"/>
    <w:basedOn w:val="DefaultParagraphFont"/>
    <w:link w:val="BalloonText"/>
    <w:uiPriority w:val="99"/>
    <w:semiHidden/>
    <w:rsid w:val="00F7518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DC7FFB-1D5C-4572-AFF5-C5ECB678B0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6</TotalTime>
  <Pages>1</Pages>
  <Words>3600</Words>
  <Characters>20521</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kai Lu</dc:creator>
  <cp:keywords/>
  <dc:description/>
  <cp:lastModifiedBy>Sikai Lu</cp:lastModifiedBy>
  <cp:revision>5</cp:revision>
  <cp:lastPrinted>2019-11-27T18:49:00Z</cp:lastPrinted>
  <dcterms:created xsi:type="dcterms:W3CDTF">2019-11-27T12:00:00Z</dcterms:created>
  <dcterms:modified xsi:type="dcterms:W3CDTF">2019-11-27T18:49:00Z</dcterms:modified>
</cp:coreProperties>
</file>